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1D64B192" w:rsidR="005C113E" w:rsidRPr="00332F0B" w:rsidRDefault="001B55D7">
      <w:pPr>
        <w:ind w:left="2977"/>
        <w:rPr>
          <w:rFonts w:ascii="Helvetica" w:hAnsi="Helvetica"/>
          <w:sz w:val="36"/>
        </w:rPr>
      </w:pPr>
      <w:r w:rsidRPr="00332F0B">
        <w:rPr>
          <w:rFonts w:ascii="Helvetica" w:hAnsi="Helvetica"/>
          <w:sz w:val="36"/>
        </w:rPr>
        <w:br/>
      </w:r>
      <w:r w:rsidR="00BE7B36">
        <w:rPr>
          <w:rFonts w:ascii="Helvetica" w:hAnsi="Helvetica"/>
          <w:sz w:val="36"/>
        </w:rPr>
        <w:t xml:space="preserve">27 April </w:t>
      </w:r>
      <w:r w:rsidR="00EB2D28">
        <w:rPr>
          <w:rFonts w:ascii="Helvetica" w:hAnsi="Helvetica"/>
          <w:sz w:val="36"/>
        </w:rPr>
        <w:t>2024</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0" w:name="_Toc17386035"/>
      <w:bookmarkStart w:id="1" w:name="_Toc40450079"/>
      <w:bookmarkStart w:id="2" w:name="_Toc53060343"/>
      <w:bookmarkStart w:id="3" w:name="_Toc97652105"/>
      <w:r w:rsidRPr="00332F0B">
        <w:lastRenderedPageBreak/>
        <w:t>Foreword</w:t>
      </w:r>
      <w:bookmarkEnd w:id="0"/>
      <w:bookmarkEnd w:id="1"/>
      <w:bookmarkEnd w:id="2"/>
      <w:bookmarkEnd w:id="3"/>
    </w:p>
    <w:p w14:paraId="7C992412" w14:textId="2012EC37" w:rsidR="00AD6D4D" w:rsidRPr="00332F0B" w:rsidRDefault="00AD6D4D">
      <w:r w:rsidRPr="00332F0B">
        <w:t xml:space="preserve">These Working Procedures of the Third Generation Partnership Project (3GPP) are effective </w:t>
      </w:r>
      <w:r w:rsidR="007C2E0D" w:rsidRPr="00332F0B">
        <w:t xml:space="preserve">from </w:t>
      </w:r>
      <w:r w:rsidR="009036B3">
        <w:t>2</w:t>
      </w:r>
      <w:r w:rsidR="00BE7B36">
        <w:t>7</w:t>
      </w:r>
      <w:r w:rsidR="009036B3">
        <w:t xml:space="preserve"> </w:t>
      </w:r>
      <w:r w:rsidR="00BE7B36">
        <w:t xml:space="preserve">April </w:t>
      </w:r>
      <w:r w:rsidR="009036B3">
        <w:t>2024</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DA7D72">
      <w:pPr>
        <w:pStyle w:val="B1"/>
      </w:pPr>
      <w:hyperlink r:id="rId9"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4" w:name="top"/>
      <w:bookmarkEnd w:id="4"/>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BE7B36" w:rsidRDefault="00CC35BE">
      <w:pPr>
        <w:pStyle w:val="TOC1"/>
        <w:tabs>
          <w:tab w:val="left" w:pos="1134"/>
        </w:tabs>
        <w:rPr>
          <w:rFonts w:ascii="Calibri" w:hAnsi="Calibri"/>
          <w:szCs w:val="22"/>
          <w:lang w:val="fr-FR"/>
        </w:rPr>
      </w:pPr>
      <w:r w:rsidRPr="00BE7B36">
        <w:rPr>
          <w:lang w:val="fr-FR"/>
        </w:rPr>
        <w:t>Article 1:</w:t>
      </w:r>
      <w:r w:rsidRPr="00BE7B36">
        <w:rPr>
          <w:rFonts w:ascii="Calibri" w:hAnsi="Calibri"/>
          <w:szCs w:val="22"/>
          <w:lang w:val="fr-FR"/>
        </w:rPr>
        <w:tab/>
      </w:r>
      <w:r w:rsidRPr="00BE7B36">
        <w:rPr>
          <w:lang w:val="fr-FR"/>
        </w:rPr>
        <w:t>Description</w:t>
      </w:r>
      <w:r w:rsidRPr="00BE7B36">
        <w:rPr>
          <w:lang w:val="fr-FR"/>
        </w:rPr>
        <w:tab/>
      </w:r>
      <w:r>
        <w:fldChar w:fldCharType="begin" w:fldLock="1"/>
      </w:r>
      <w:r w:rsidRPr="00BE7B36">
        <w:rPr>
          <w:lang w:val="fr-FR"/>
        </w:rPr>
        <w:instrText xml:space="preserve"> PAGEREF _Toc97652107 \h </w:instrText>
      </w:r>
      <w:r>
        <w:fldChar w:fldCharType="separate"/>
      </w:r>
      <w:r w:rsidRPr="00BE7B36">
        <w:rPr>
          <w:lang w:val="fr-FR"/>
        </w:rPr>
        <w:t>7</w:t>
      </w:r>
      <w:r>
        <w:fldChar w:fldCharType="end"/>
      </w:r>
    </w:p>
    <w:p w14:paraId="1273B165" w14:textId="77777777" w:rsidR="00CC35BE" w:rsidRPr="00BE7B36" w:rsidRDefault="00CC35BE">
      <w:pPr>
        <w:pStyle w:val="TOC1"/>
        <w:tabs>
          <w:tab w:val="left" w:pos="1134"/>
        </w:tabs>
        <w:rPr>
          <w:rFonts w:ascii="Calibri" w:hAnsi="Calibri"/>
          <w:szCs w:val="22"/>
          <w:lang w:val="fr-FR"/>
        </w:rPr>
      </w:pPr>
      <w:r w:rsidRPr="00BE7B36">
        <w:rPr>
          <w:lang w:val="fr-FR"/>
        </w:rPr>
        <w:t>Article 2:</w:t>
      </w:r>
      <w:r w:rsidRPr="00BE7B36">
        <w:rPr>
          <w:rFonts w:ascii="Calibri" w:hAnsi="Calibri"/>
          <w:szCs w:val="22"/>
          <w:lang w:val="fr-FR"/>
        </w:rPr>
        <w:tab/>
      </w:r>
      <w:r w:rsidRPr="00BE7B36">
        <w:rPr>
          <w:lang w:val="fr-FR"/>
        </w:rPr>
        <w:t>Purpose</w:t>
      </w:r>
      <w:r w:rsidRPr="00BE7B36">
        <w:rPr>
          <w:lang w:val="fr-FR"/>
        </w:rPr>
        <w:tab/>
      </w:r>
      <w:r>
        <w:fldChar w:fldCharType="begin" w:fldLock="1"/>
      </w:r>
      <w:r w:rsidRPr="00BE7B36">
        <w:rPr>
          <w:lang w:val="fr-FR"/>
        </w:rPr>
        <w:instrText xml:space="preserve"> PAGEREF _Toc97652108 \h </w:instrText>
      </w:r>
      <w:r>
        <w:fldChar w:fldCharType="separate"/>
      </w:r>
      <w:r w:rsidRPr="00BE7B36">
        <w:rPr>
          <w:lang w:val="fr-FR"/>
        </w:rPr>
        <w:t>7</w:t>
      </w:r>
      <w:r>
        <w:fldChar w:fldCharType="end"/>
      </w:r>
    </w:p>
    <w:p w14:paraId="7B693A77" w14:textId="77777777" w:rsidR="00CC35BE" w:rsidRPr="00BE7B36" w:rsidRDefault="00CC35BE">
      <w:pPr>
        <w:pStyle w:val="TOC1"/>
        <w:tabs>
          <w:tab w:val="left" w:pos="1134"/>
        </w:tabs>
        <w:rPr>
          <w:rFonts w:ascii="Calibri" w:hAnsi="Calibri"/>
          <w:szCs w:val="22"/>
          <w:lang w:val="fr-FR"/>
        </w:rPr>
      </w:pPr>
      <w:r w:rsidRPr="00BE7B36">
        <w:rPr>
          <w:lang w:val="fr-FR"/>
        </w:rPr>
        <w:t>Article 3:</w:t>
      </w:r>
      <w:r w:rsidRPr="00BE7B36">
        <w:rPr>
          <w:rFonts w:ascii="Calibri" w:hAnsi="Calibri"/>
          <w:szCs w:val="22"/>
          <w:lang w:val="fr-FR"/>
        </w:rPr>
        <w:tab/>
      </w:r>
      <w:r w:rsidRPr="00BE7B36">
        <w:rPr>
          <w:lang w:val="fr-FR"/>
        </w:rPr>
        <w:t>Scope and objectives</w:t>
      </w:r>
      <w:r w:rsidRPr="00BE7B36">
        <w:rPr>
          <w:lang w:val="fr-FR"/>
        </w:rPr>
        <w:tab/>
      </w:r>
      <w:r>
        <w:fldChar w:fldCharType="begin" w:fldLock="1"/>
      </w:r>
      <w:r w:rsidRPr="00BE7B36">
        <w:rPr>
          <w:lang w:val="fr-FR"/>
        </w:rPr>
        <w:instrText xml:space="preserve"> PAGEREF _Toc97652109 \h </w:instrText>
      </w:r>
      <w:r>
        <w:fldChar w:fldCharType="separate"/>
      </w:r>
      <w:r w:rsidRPr="00BE7B36">
        <w:rPr>
          <w:lang w:val="fr-FR"/>
        </w:rPr>
        <w:t>7</w:t>
      </w:r>
      <w:r>
        <w:fldChar w:fldCharType="end"/>
      </w:r>
    </w:p>
    <w:p w14:paraId="0EF4F213" w14:textId="77777777" w:rsidR="00CC35BE" w:rsidRPr="00BE7B36" w:rsidRDefault="00CC35BE">
      <w:pPr>
        <w:pStyle w:val="TOC1"/>
        <w:tabs>
          <w:tab w:val="left" w:pos="1418"/>
        </w:tabs>
        <w:rPr>
          <w:rFonts w:ascii="Calibri" w:hAnsi="Calibri"/>
          <w:szCs w:val="22"/>
          <w:lang w:val="fr-FR"/>
        </w:rPr>
      </w:pPr>
      <w:r w:rsidRPr="00BE7B36">
        <w:rPr>
          <w:lang w:val="fr-FR"/>
        </w:rPr>
        <w:t>SECTION B:</w:t>
      </w:r>
      <w:r w:rsidRPr="00BE7B36">
        <w:rPr>
          <w:rFonts w:ascii="Calibri" w:hAnsi="Calibri"/>
          <w:szCs w:val="22"/>
          <w:lang w:val="fr-FR"/>
        </w:rPr>
        <w:tab/>
      </w:r>
      <w:r w:rsidRPr="00BE7B36">
        <w:rPr>
          <w:lang w:val="fr-FR"/>
        </w:rPr>
        <w:t>PARTICIPATION</w:t>
      </w:r>
      <w:r w:rsidRPr="00BE7B36">
        <w:rPr>
          <w:lang w:val="fr-FR"/>
        </w:rPr>
        <w:tab/>
      </w:r>
      <w:r>
        <w:fldChar w:fldCharType="begin" w:fldLock="1"/>
      </w:r>
      <w:r w:rsidRPr="00BE7B36">
        <w:rPr>
          <w:lang w:val="fr-FR"/>
        </w:rPr>
        <w:instrText xml:space="preserve"> PAGEREF _Toc97652110 \h </w:instrText>
      </w:r>
      <w:r>
        <w:fldChar w:fldCharType="separate"/>
      </w:r>
      <w:r w:rsidRPr="00BE7B36">
        <w:rPr>
          <w:lang w:val="fr-FR"/>
        </w:rPr>
        <w:t>8</w:t>
      </w:r>
      <w:r>
        <w:fldChar w:fldCharType="end"/>
      </w:r>
    </w:p>
    <w:p w14:paraId="65F78CB4" w14:textId="77777777" w:rsidR="00CC35BE" w:rsidRPr="00BE7B36" w:rsidRDefault="00CC35BE">
      <w:pPr>
        <w:pStyle w:val="TOC1"/>
        <w:tabs>
          <w:tab w:val="left" w:pos="1134"/>
        </w:tabs>
        <w:rPr>
          <w:rFonts w:ascii="Calibri" w:hAnsi="Calibri"/>
          <w:szCs w:val="22"/>
          <w:lang w:val="fr-FR"/>
        </w:rPr>
      </w:pPr>
      <w:r w:rsidRPr="00BE7B36">
        <w:rPr>
          <w:lang w:val="fr-FR"/>
        </w:rPr>
        <w:t>Article 4:</w:t>
      </w:r>
      <w:r w:rsidRPr="00BE7B36">
        <w:rPr>
          <w:rFonts w:ascii="Calibri" w:hAnsi="Calibri"/>
          <w:szCs w:val="22"/>
          <w:lang w:val="fr-FR"/>
        </w:rPr>
        <w:tab/>
      </w:r>
      <w:r w:rsidRPr="00BE7B36">
        <w:rPr>
          <w:lang w:val="fr-FR"/>
        </w:rPr>
        <w:t>Categories</w:t>
      </w:r>
      <w:r w:rsidRPr="00BE7B36">
        <w:rPr>
          <w:lang w:val="fr-FR"/>
        </w:rPr>
        <w:tab/>
      </w:r>
      <w:r>
        <w:fldChar w:fldCharType="begin" w:fldLock="1"/>
      </w:r>
      <w:r w:rsidRPr="00BE7B36">
        <w:rPr>
          <w:lang w:val="fr-FR"/>
        </w:rPr>
        <w:instrText xml:space="preserve"> PAGEREF _Toc97652111 \h </w:instrText>
      </w:r>
      <w:r>
        <w:fldChar w:fldCharType="separate"/>
      </w:r>
      <w:r w:rsidRPr="00BE7B36">
        <w:rPr>
          <w:lang w:val="fr-FR"/>
        </w:rPr>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5" w:name="_Toc17386036"/>
      <w:bookmarkStart w:id="6" w:name="_Toc40450080"/>
      <w:bookmarkStart w:id="7" w:name="_Toc53060344"/>
      <w:bookmarkStart w:id="8" w:name="_Toc97652106"/>
      <w:r w:rsidRPr="00332F0B">
        <w:rPr>
          <w:color w:val="000000"/>
        </w:rPr>
        <w:lastRenderedPageBreak/>
        <w:t>SECTION A:</w:t>
      </w:r>
      <w:r w:rsidRPr="00332F0B">
        <w:rPr>
          <w:color w:val="000000"/>
        </w:rPr>
        <w:tab/>
        <w:t>GENERAL</w:t>
      </w:r>
      <w:bookmarkEnd w:id="5"/>
      <w:bookmarkEnd w:id="6"/>
      <w:bookmarkEnd w:id="7"/>
      <w:bookmarkEnd w:id="8"/>
    </w:p>
    <w:p w14:paraId="5C6A1F0F" w14:textId="77777777" w:rsidR="00AD6D4D" w:rsidRPr="00332F0B" w:rsidRDefault="00AD6D4D">
      <w:pPr>
        <w:pStyle w:val="Heading1"/>
      </w:pPr>
      <w:bookmarkStart w:id="9" w:name="_Toc17386037"/>
      <w:bookmarkStart w:id="10" w:name="_Toc40450081"/>
      <w:bookmarkStart w:id="11" w:name="_Toc53060345"/>
      <w:bookmarkStart w:id="12" w:name="_Toc97652107"/>
      <w:r w:rsidRPr="00332F0B">
        <w:t>Article 1:</w:t>
      </w:r>
      <w:r w:rsidRPr="00332F0B">
        <w:tab/>
        <w:t>Description</w:t>
      </w:r>
      <w:bookmarkEnd w:id="9"/>
      <w:bookmarkEnd w:id="10"/>
      <w:bookmarkEnd w:id="11"/>
      <w:bookmarkEnd w:id="1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DA7D72"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13" w:name="_Toc17386038"/>
      <w:bookmarkStart w:id="14" w:name="_Toc40450082"/>
      <w:bookmarkStart w:id="15" w:name="_Toc53060346"/>
      <w:bookmarkStart w:id="16" w:name="_Toc97652108"/>
      <w:r w:rsidRPr="007F74F9">
        <w:t>Article 2:</w:t>
      </w:r>
      <w:r w:rsidRPr="007F74F9">
        <w:tab/>
        <w:t>Purpose</w:t>
      </w:r>
      <w:bookmarkEnd w:id="13"/>
      <w:bookmarkEnd w:id="14"/>
      <w:bookmarkEnd w:id="15"/>
      <w:bookmarkEnd w:id="1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DA7D72"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17" w:name="_Toc17386039"/>
      <w:bookmarkStart w:id="18" w:name="_Toc40450083"/>
      <w:bookmarkStart w:id="19" w:name="_Toc53060347"/>
      <w:bookmarkStart w:id="20" w:name="_Toc97652109"/>
      <w:r w:rsidRPr="007F74F9">
        <w:t>Article 3:</w:t>
      </w:r>
      <w:r w:rsidRPr="007F74F9">
        <w:tab/>
        <w:t>Scope and objectives</w:t>
      </w:r>
      <w:bookmarkEnd w:id="17"/>
      <w:bookmarkEnd w:id="18"/>
      <w:bookmarkEnd w:id="19"/>
      <w:bookmarkEnd w:id="2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lastRenderedPageBreak/>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DA7D72"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21" w:name="_Toc17386040"/>
      <w:bookmarkStart w:id="22" w:name="_Toc40450084"/>
      <w:bookmarkStart w:id="23" w:name="_Toc53060348"/>
      <w:bookmarkStart w:id="24" w:name="_Toc97652110"/>
      <w:r w:rsidRPr="00332F0B">
        <w:t>SECTION B:</w:t>
      </w:r>
      <w:r w:rsidRPr="00332F0B">
        <w:tab/>
        <w:t>PARTICIPATION</w:t>
      </w:r>
      <w:bookmarkEnd w:id="21"/>
      <w:bookmarkEnd w:id="22"/>
      <w:bookmarkEnd w:id="23"/>
      <w:bookmarkEnd w:id="24"/>
    </w:p>
    <w:p w14:paraId="4EC1B5B8" w14:textId="77777777" w:rsidR="00AD6D4D" w:rsidRPr="008116BC" w:rsidRDefault="00AD6D4D">
      <w:pPr>
        <w:pStyle w:val="Heading1"/>
      </w:pPr>
      <w:bookmarkStart w:id="25" w:name="_Toc17386041"/>
      <w:bookmarkStart w:id="26" w:name="_Toc40450085"/>
      <w:bookmarkStart w:id="27" w:name="_Toc53060349"/>
      <w:bookmarkStart w:id="28" w:name="_Toc97652111"/>
      <w:r w:rsidRPr="008116BC">
        <w:t>Article 4:</w:t>
      </w:r>
      <w:r w:rsidRPr="008116BC">
        <w:tab/>
        <w:t>Categories</w:t>
      </w:r>
      <w:bookmarkEnd w:id="25"/>
      <w:bookmarkEnd w:id="26"/>
      <w:bookmarkEnd w:id="27"/>
      <w:bookmarkEnd w:id="2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DA7D72"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29" w:name="_Toc17386042"/>
      <w:bookmarkStart w:id="30" w:name="_Toc40450086"/>
      <w:bookmarkStart w:id="31" w:name="_Toc53060350"/>
      <w:bookmarkStart w:id="32" w:name="_Toc97652112"/>
      <w:r w:rsidRPr="007F74F9">
        <w:t>Article 5:</w:t>
      </w:r>
      <w:r w:rsidRPr="007F74F9">
        <w:tab/>
        <w:t>Partnership</w:t>
      </w:r>
      <w:bookmarkEnd w:id="29"/>
      <w:bookmarkEnd w:id="30"/>
      <w:bookmarkEnd w:id="31"/>
      <w:bookmarkEnd w:id="3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DA7D72"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33" w:name="_Toc17386043"/>
      <w:bookmarkStart w:id="34" w:name="_Toc40450087"/>
      <w:bookmarkStart w:id="35" w:name="_Toc53060351"/>
      <w:bookmarkStart w:id="36" w:name="_Toc97652113"/>
      <w:r w:rsidRPr="007F74F9">
        <w:t>Article 6:</w:t>
      </w:r>
      <w:r w:rsidRPr="007F74F9">
        <w:tab/>
        <w:t>Organizational Partnership</w:t>
      </w:r>
      <w:bookmarkEnd w:id="33"/>
      <w:bookmarkEnd w:id="34"/>
      <w:bookmarkEnd w:id="35"/>
      <w:bookmarkEnd w:id="3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lastRenderedPageBreak/>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DA7D72"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37" w:name="_Toc17386044"/>
      <w:bookmarkStart w:id="38" w:name="_Toc40450088"/>
      <w:bookmarkStart w:id="39" w:name="_Toc53060352"/>
      <w:bookmarkStart w:id="40" w:name="_Toc97652114"/>
      <w:r w:rsidRPr="007F74F9">
        <w:t>Article 7:</w:t>
      </w:r>
      <w:r w:rsidRPr="007F74F9">
        <w:tab/>
        <w:t>Market Representation Partnership</w:t>
      </w:r>
      <w:bookmarkEnd w:id="37"/>
      <w:bookmarkEnd w:id="38"/>
      <w:bookmarkEnd w:id="39"/>
      <w:bookmarkEnd w:id="4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DA7D72"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41" w:name="_Toc17386045"/>
      <w:bookmarkStart w:id="42" w:name="_Toc40450089"/>
      <w:bookmarkStart w:id="43" w:name="_Toc53060353"/>
      <w:bookmarkStart w:id="44" w:name="_Toc97652115"/>
      <w:r w:rsidRPr="007F74F9">
        <w:t>Article 8:</w:t>
      </w:r>
      <w:r w:rsidRPr="007F74F9">
        <w:tab/>
        <w:t xml:space="preserve">Individual </w:t>
      </w:r>
      <w:smartTag w:uri="urn:schemas-microsoft-com:office:smarttags" w:element="PersonName">
        <w:r w:rsidRPr="007F74F9">
          <w:t>Membership</w:t>
        </w:r>
      </w:smartTag>
      <w:bookmarkEnd w:id="41"/>
      <w:bookmarkEnd w:id="42"/>
      <w:bookmarkEnd w:id="43"/>
      <w:bookmarkEnd w:id="4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 </w:t>
      </w:r>
      <w:r>
        <w:rPr>
          <w:color w:val="FF0000"/>
          <w:lang w:eastAsia="zh-CN"/>
        </w:rPr>
        <w:t>for formal voting in accordance with Articles 26 or 27</w:t>
      </w:r>
      <w:r>
        <w:t>. An Individual Member that does not self-declare is implicitly declaring that they are a corporate group consisting only of themselves.</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DA7D72"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45" w:name="_Toc17386046"/>
      <w:bookmarkStart w:id="46" w:name="_Toc40450090"/>
      <w:bookmarkStart w:id="47" w:name="_Toc53060354"/>
      <w:bookmarkStart w:id="48" w:name="_Toc97652116"/>
      <w:r w:rsidRPr="008116BC">
        <w:lastRenderedPageBreak/>
        <w:t>Article 9:</w:t>
      </w:r>
      <w:r w:rsidRPr="008116BC">
        <w:tab/>
        <w:t xml:space="preserve">Termination of Individual </w:t>
      </w:r>
      <w:smartTag w:uri="urn:schemas-microsoft-com:office:smarttags" w:element="PersonName">
        <w:r w:rsidRPr="008116BC">
          <w:t>Membership</w:t>
        </w:r>
      </w:smartTag>
      <w:bookmarkEnd w:id="45"/>
      <w:bookmarkEnd w:id="46"/>
      <w:bookmarkEnd w:id="47"/>
      <w:bookmarkEnd w:id="48"/>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DA7D72"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49" w:name="_Toc17386047"/>
      <w:bookmarkStart w:id="50" w:name="_Toc40450091"/>
      <w:bookmarkStart w:id="51" w:name="_Toc53060355"/>
      <w:bookmarkStart w:id="52" w:name="_Toc97652117"/>
      <w:r w:rsidRPr="007F74F9">
        <w:t>Article 10:</w:t>
      </w:r>
      <w:r w:rsidRPr="007F74F9">
        <w:tab/>
        <w:t>Observers and Guests</w:t>
      </w:r>
      <w:bookmarkEnd w:id="49"/>
      <w:bookmarkEnd w:id="50"/>
      <w:bookmarkEnd w:id="51"/>
      <w:bookmarkEnd w:id="52"/>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DA7D72"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53" w:name="_Toc17386048"/>
      <w:bookmarkStart w:id="54" w:name="_Toc40450092"/>
      <w:bookmarkStart w:id="55" w:name="_Toc53060356"/>
      <w:bookmarkStart w:id="56" w:name="_Toc97652118"/>
      <w:r w:rsidRPr="007F74F9">
        <w:rPr>
          <w:color w:val="000000"/>
        </w:rPr>
        <w:t>SECTION C:</w:t>
      </w:r>
      <w:r w:rsidRPr="007F74F9">
        <w:rPr>
          <w:color w:val="000000"/>
        </w:rPr>
        <w:tab/>
        <w:t>STRUCTURE</w:t>
      </w:r>
      <w:bookmarkEnd w:id="53"/>
      <w:bookmarkEnd w:id="54"/>
      <w:bookmarkEnd w:id="55"/>
      <w:bookmarkEnd w:id="56"/>
    </w:p>
    <w:p w14:paraId="0A0E5601" w14:textId="77777777" w:rsidR="00AD6D4D" w:rsidRPr="007F74F9" w:rsidRDefault="00AD6D4D">
      <w:pPr>
        <w:pStyle w:val="Heading1"/>
      </w:pPr>
      <w:bookmarkStart w:id="57" w:name="_Toc17386049"/>
      <w:bookmarkStart w:id="58" w:name="_Toc40450093"/>
      <w:bookmarkStart w:id="59" w:name="_Toc53060357"/>
      <w:bookmarkStart w:id="60" w:name="_Toc97652119"/>
      <w:r w:rsidRPr="007F74F9">
        <w:t>Article 11:</w:t>
      </w:r>
      <w:r w:rsidRPr="007F74F9">
        <w:tab/>
        <w:t>Structure of 3GPP</w:t>
      </w:r>
      <w:bookmarkEnd w:id="57"/>
      <w:bookmarkEnd w:id="58"/>
      <w:bookmarkEnd w:id="59"/>
      <w:bookmarkEnd w:id="60"/>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DA7D72"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61" w:name="_Toc17386050"/>
      <w:bookmarkStart w:id="62" w:name="_Toc40450094"/>
      <w:bookmarkStart w:id="63" w:name="_Toc53060358"/>
      <w:bookmarkStart w:id="64" w:name="_Toc97652120"/>
      <w:r w:rsidRPr="007F74F9">
        <w:rPr>
          <w:color w:val="000000"/>
        </w:rPr>
        <w:t>SECTION D:</w:t>
      </w:r>
      <w:r w:rsidRPr="007F74F9">
        <w:rPr>
          <w:color w:val="000000"/>
        </w:rPr>
        <w:tab/>
        <w:t>PARTNERS’ COLLECTIVE RESPONSIBILITIES</w:t>
      </w:r>
      <w:bookmarkEnd w:id="61"/>
      <w:bookmarkEnd w:id="62"/>
      <w:bookmarkEnd w:id="63"/>
      <w:bookmarkEnd w:id="64"/>
    </w:p>
    <w:p w14:paraId="5F53FD37" w14:textId="77777777" w:rsidR="00AD6D4D" w:rsidRPr="00B4027A" w:rsidRDefault="00AD6D4D">
      <w:pPr>
        <w:pStyle w:val="Heading1"/>
        <w:ind w:left="2160" w:hanging="2160"/>
      </w:pPr>
      <w:bookmarkStart w:id="65" w:name="_Toc17386051"/>
      <w:bookmarkStart w:id="66" w:name="_Toc40450095"/>
      <w:bookmarkStart w:id="67" w:name="_Toc53060359"/>
      <w:bookmarkStart w:id="68" w:name="_Toc97652121"/>
      <w:r w:rsidRPr="00B4027A">
        <w:t>Article 12:</w:t>
      </w:r>
      <w:r w:rsidRPr="00B4027A">
        <w:tab/>
        <w:t>Organizational Partners’ Collective Responsibilities</w:t>
      </w:r>
      <w:bookmarkEnd w:id="65"/>
      <w:bookmarkEnd w:id="66"/>
      <w:bookmarkEnd w:id="67"/>
      <w:bookmarkEnd w:id="68"/>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lastRenderedPageBreak/>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DA7D72"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69" w:name="_Toc17386052"/>
      <w:bookmarkStart w:id="70" w:name="_Toc40450096"/>
      <w:bookmarkStart w:id="71" w:name="_Toc53060360"/>
      <w:bookmarkStart w:id="72" w:name="_Toc97652122"/>
      <w:r w:rsidRPr="007F74F9">
        <w:t>Article 13:</w:t>
      </w:r>
      <w:r w:rsidRPr="007F74F9">
        <w:tab/>
        <w:t>Collective responsibilities of all Partners</w:t>
      </w:r>
      <w:bookmarkEnd w:id="69"/>
      <w:bookmarkEnd w:id="70"/>
      <w:bookmarkEnd w:id="71"/>
      <w:bookmarkEnd w:id="7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DA7D72"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73" w:name="_Toc17386053"/>
      <w:bookmarkStart w:id="74" w:name="_Toc40450097"/>
      <w:bookmarkStart w:id="75" w:name="_Toc53060361"/>
      <w:bookmarkStart w:id="76" w:name="_Toc97652123"/>
      <w:r w:rsidRPr="007F74F9">
        <w:rPr>
          <w:color w:val="000000"/>
        </w:rPr>
        <w:t>SECTION E:</w:t>
      </w:r>
      <w:r w:rsidRPr="007F74F9">
        <w:rPr>
          <w:color w:val="000000"/>
        </w:rPr>
        <w:tab/>
        <w:t>PROJECT CO-ORDINATION GROUP (PCG)</w:t>
      </w:r>
      <w:bookmarkEnd w:id="73"/>
      <w:bookmarkEnd w:id="74"/>
      <w:bookmarkEnd w:id="75"/>
      <w:bookmarkEnd w:id="76"/>
    </w:p>
    <w:p w14:paraId="4FF3DBBF" w14:textId="77777777" w:rsidR="00AD6D4D" w:rsidRPr="007F74F9" w:rsidRDefault="00AD6D4D">
      <w:pPr>
        <w:pStyle w:val="Heading1"/>
      </w:pPr>
      <w:bookmarkStart w:id="77" w:name="_Toc17386054"/>
      <w:bookmarkStart w:id="78" w:name="_Toc40450098"/>
      <w:bookmarkStart w:id="79" w:name="_Toc53060362"/>
      <w:bookmarkStart w:id="80" w:name="_Toc97652124"/>
      <w:r w:rsidRPr="007F74F9">
        <w:t>Article 14:</w:t>
      </w:r>
      <w:r w:rsidRPr="007F74F9">
        <w:tab/>
        <w:t>PCG tasks</w:t>
      </w:r>
      <w:bookmarkEnd w:id="77"/>
      <w:bookmarkEnd w:id="78"/>
      <w:bookmarkEnd w:id="79"/>
      <w:bookmarkEnd w:id="8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lastRenderedPageBreak/>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r w:rsidRPr="00476509">
        <w:rPr>
          <w:color w:val="000000"/>
          <w:lang w:val="en-US"/>
        </w:rPr>
        <w:t>maintenance of the voting and voting rights process integrity, to include disciplinary action if required.</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DA7D72"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81" w:name="_Toc17386055"/>
      <w:bookmarkStart w:id="82" w:name="_Toc40450099"/>
      <w:bookmarkStart w:id="83" w:name="_Toc53060363"/>
      <w:bookmarkStart w:id="84" w:name="_Toc97652125"/>
      <w:r w:rsidRPr="007F74F9">
        <w:t>Article 15:</w:t>
      </w:r>
      <w:r w:rsidRPr="007F74F9">
        <w:tab/>
        <w:t>PCG participation</w:t>
      </w:r>
      <w:bookmarkEnd w:id="81"/>
      <w:bookmarkEnd w:id="82"/>
      <w:bookmarkEnd w:id="83"/>
      <w:bookmarkEnd w:id="8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DA7D72"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85" w:name="_Toc17386056"/>
      <w:bookmarkStart w:id="86" w:name="_Toc40450100"/>
      <w:bookmarkStart w:id="87" w:name="_Toc53060364"/>
      <w:bookmarkStart w:id="88" w:name="_Toc97652126"/>
      <w:r w:rsidRPr="007F74F9">
        <w:t>Article 16:</w:t>
      </w:r>
      <w:r w:rsidRPr="007F74F9">
        <w:tab/>
        <w:t xml:space="preserve">PCG appointment of </w:t>
      </w:r>
      <w:r w:rsidR="004E0A79">
        <w:t>Chair</w:t>
      </w:r>
      <w:r w:rsidRPr="007F74F9">
        <w:t xml:space="preserve"> and Vice </w:t>
      </w:r>
      <w:bookmarkEnd w:id="85"/>
      <w:bookmarkEnd w:id="86"/>
      <w:bookmarkEnd w:id="87"/>
      <w:r w:rsidR="004E0A79">
        <w:t>Chair</w:t>
      </w:r>
      <w:r w:rsidR="00421531">
        <w:t>s</w:t>
      </w:r>
      <w:bookmarkEnd w:id="8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DA7D72"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89" w:name="_Toc17386057"/>
      <w:bookmarkStart w:id="90" w:name="_Toc40450101"/>
      <w:bookmarkStart w:id="91" w:name="_Toc53060365"/>
      <w:bookmarkStart w:id="92"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89"/>
      <w:bookmarkEnd w:id="90"/>
      <w:bookmarkEnd w:id="91"/>
      <w:bookmarkEnd w:id="9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lastRenderedPageBreak/>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DA7D72"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93" w:name="_Toc17386058"/>
      <w:bookmarkStart w:id="94" w:name="_Toc40450102"/>
      <w:bookmarkStart w:id="95" w:name="_Toc53060366"/>
      <w:bookmarkStart w:id="96" w:name="_Toc97652128"/>
      <w:r w:rsidRPr="007F74F9">
        <w:t>Article 18:</w:t>
      </w:r>
      <w:r w:rsidRPr="007F74F9">
        <w:tab/>
        <w:t>PCG meetings</w:t>
      </w:r>
      <w:bookmarkEnd w:id="93"/>
      <w:bookmarkEnd w:id="94"/>
      <w:bookmarkEnd w:id="95"/>
      <w:bookmarkEnd w:id="9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DA7D72"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97" w:name="_Toc17386059"/>
      <w:bookmarkStart w:id="98" w:name="_Toc40450103"/>
      <w:bookmarkStart w:id="99" w:name="_Toc53060367"/>
      <w:bookmarkStart w:id="100" w:name="_Toc97652129"/>
      <w:r w:rsidRPr="007F74F9">
        <w:t>Article 19:</w:t>
      </w:r>
      <w:r w:rsidRPr="007F74F9">
        <w:tab/>
        <w:t>PCG decision making</w:t>
      </w:r>
      <w:bookmarkEnd w:id="97"/>
      <w:bookmarkEnd w:id="98"/>
      <w:bookmarkEnd w:id="99"/>
      <w:bookmarkEnd w:id="10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DA7D72"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01" w:name="_Toc17386060"/>
      <w:bookmarkStart w:id="102" w:name="_Toc40450104"/>
      <w:bookmarkStart w:id="103" w:name="_Toc53060368"/>
      <w:bookmarkStart w:id="104" w:name="_Toc97652130"/>
      <w:r w:rsidRPr="007F74F9">
        <w:rPr>
          <w:color w:val="000000"/>
        </w:rPr>
        <w:t>SECTION F:</w:t>
      </w:r>
      <w:r w:rsidRPr="007F74F9">
        <w:rPr>
          <w:color w:val="000000"/>
        </w:rPr>
        <w:tab/>
        <w:t>TECHNICAL SPECIFICATION GROUPS</w:t>
      </w:r>
      <w:bookmarkEnd w:id="101"/>
      <w:bookmarkEnd w:id="102"/>
      <w:bookmarkEnd w:id="103"/>
      <w:bookmarkEnd w:id="104"/>
    </w:p>
    <w:p w14:paraId="0685BD37" w14:textId="77777777" w:rsidR="00AD6D4D" w:rsidRPr="00B4027A" w:rsidRDefault="00AD6D4D">
      <w:pPr>
        <w:pStyle w:val="Heading1"/>
      </w:pPr>
      <w:bookmarkStart w:id="105" w:name="_Toc17386061"/>
      <w:bookmarkStart w:id="106" w:name="_Toc40450105"/>
      <w:bookmarkStart w:id="107" w:name="_Toc53060369"/>
      <w:bookmarkStart w:id="108" w:name="_Toc97652131"/>
      <w:r w:rsidRPr="00B4027A">
        <w:t>Article 20:</w:t>
      </w:r>
      <w:r w:rsidRPr="00B4027A">
        <w:tab/>
        <w:t>TSG tasks</w:t>
      </w:r>
      <w:bookmarkEnd w:id="105"/>
      <w:bookmarkEnd w:id="106"/>
      <w:bookmarkEnd w:id="107"/>
      <w:bookmarkEnd w:id="10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lastRenderedPageBreak/>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DA7D72"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09" w:name="_Toc17386062"/>
      <w:bookmarkStart w:id="110" w:name="_Toc40450106"/>
      <w:bookmarkStart w:id="111" w:name="_Toc53060370"/>
      <w:bookmarkStart w:id="112" w:name="_Toc97652132"/>
      <w:r w:rsidRPr="007F74F9">
        <w:t>Article 21:</w:t>
      </w:r>
      <w:r w:rsidRPr="007F74F9">
        <w:tab/>
        <w:t>TSG participation</w:t>
      </w:r>
      <w:bookmarkEnd w:id="109"/>
      <w:bookmarkEnd w:id="110"/>
      <w:bookmarkEnd w:id="111"/>
      <w:bookmarkEnd w:id="11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DA7D72"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13" w:name="_Toc17386063"/>
      <w:bookmarkStart w:id="114" w:name="_Toc40450107"/>
      <w:bookmarkStart w:id="115" w:name="_Toc53060371"/>
      <w:bookmarkStart w:id="116" w:name="_Toc97652133"/>
      <w:r w:rsidRPr="007F74F9">
        <w:t>Article 22:</w:t>
      </w:r>
      <w:r w:rsidRPr="007F74F9">
        <w:tab/>
        <w:t xml:space="preserve">TSG and WG election of </w:t>
      </w:r>
      <w:r w:rsidR="004E0A79">
        <w:t>Chair</w:t>
      </w:r>
      <w:r w:rsidRPr="007F74F9">
        <w:t xml:space="preserve"> and Vice </w:t>
      </w:r>
      <w:bookmarkEnd w:id="113"/>
      <w:bookmarkEnd w:id="114"/>
      <w:bookmarkEnd w:id="115"/>
      <w:r w:rsidR="004E0A79">
        <w:t>Chair</w:t>
      </w:r>
      <w:r w:rsidR="004650E9">
        <w:t>s</w:t>
      </w:r>
      <w:bookmarkEnd w:id="116"/>
    </w:p>
    <w:p w14:paraId="7DA5907C" w14:textId="77777777" w:rsidR="003B70AB" w:rsidRPr="00B4027A" w:rsidRDefault="003B70AB" w:rsidP="003B70AB">
      <w:pPr>
        <w:pStyle w:val="Heading2"/>
      </w:pPr>
      <w:bookmarkStart w:id="117" w:name="_Toc17386064"/>
      <w:bookmarkStart w:id="118" w:name="_Toc40450108"/>
      <w:bookmarkStart w:id="119" w:name="_Toc53060372"/>
      <w:bookmarkStart w:id="120" w:name="_Toc97652134"/>
      <w:r w:rsidRPr="00B4027A">
        <w:t>22.1</w:t>
      </w:r>
      <w:r w:rsidRPr="00B4027A">
        <w:tab/>
        <w:t>TSG elections</w:t>
      </w:r>
      <w:bookmarkEnd w:id="117"/>
      <w:bookmarkEnd w:id="118"/>
      <w:bookmarkEnd w:id="119"/>
      <w:bookmarkEnd w:id="12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lastRenderedPageBreak/>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048F96ED" w14:textId="7777777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 Organizational Partner, or from the same group of companies, unless no other candidate is available.</w:t>
      </w:r>
    </w:p>
    <w:p w14:paraId="139DC756" w14:textId="77777777" w:rsidR="003B70AB" w:rsidRPr="00332F0B" w:rsidRDefault="003B70AB" w:rsidP="003B70AB">
      <w:r w:rsidRPr="00332F0B">
        <w:t xml:space="preserve">Successive </w:t>
      </w:r>
      <w:r w:rsidR="004E0A79">
        <w:t>Chairs</w:t>
      </w:r>
      <w:r w:rsidRPr="00332F0B">
        <w:t xml:space="preserve"> should not be from the same Organizational Partner, the same region or from the same group of companies, unless no other candidate is available. This does not apply to special elections or to regular elections for a second or subsequent consecutive term of office</w:t>
      </w:r>
      <w:r w:rsidRPr="00332F0B" w:rsidDel="003D488A">
        <w:t xml:space="preserve"> </w:t>
      </w:r>
      <w:r w:rsidRPr="00332F0B">
        <w:t>.</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Pr="00332F0B" w:rsidRDefault="00720D45" w:rsidP="00720D45">
      <w:r>
        <w:t>In order to encourage interaction with the candidates as well as allow timely voting, elections which are likely to be contested should occur during face to face meetings.</w:t>
      </w:r>
    </w:p>
    <w:p w14:paraId="07EBDF88" w14:textId="77777777" w:rsidR="00F056EB" w:rsidRPr="008116BC" w:rsidRDefault="00DA7D72"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21" w:name="_Toc17386065"/>
      <w:bookmarkStart w:id="122" w:name="_Toc40450109"/>
      <w:bookmarkStart w:id="123" w:name="_Toc53060373"/>
      <w:bookmarkStart w:id="124" w:name="_Toc97652135"/>
      <w:r w:rsidRPr="007F74F9">
        <w:t>22.2</w:t>
      </w:r>
      <w:r w:rsidRPr="007F74F9">
        <w:tab/>
        <w:t>WG elections</w:t>
      </w:r>
      <w:bookmarkEnd w:id="121"/>
      <w:bookmarkEnd w:id="122"/>
      <w:bookmarkEnd w:id="123"/>
      <w:bookmarkEnd w:id="124"/>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Pr="00332F0B" w:rsidRDefault="003B70AB" w:rsidP="003B70AB">
      <w:r w:rsidRPr="00332F0B">
        <w:t xml:space="preserve">Each WG shall elect a maximum of two Vice </w:t>
      </w:r>
      <w:r w:rsidR="004E0A79">
        <w:t>Chairs</w:t>
      </w:r>
      <w:r w:rsidRPr="00332F0B">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77777777" w:rsidR="003B70AB" w:rsidRPr="00332F0B" w:rsidRDefault="003B70AB" w:rsidP="003B70AB">
      <w:pPr>
        <w:pStyle w:val="NO"/>
      </w:pPr>
      <w:r w:rsidRPr="00332F0B">
        <w:t xml:space="preserve">Not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7DE6605D" w14:textId="77777777" w:rsidR="00F056EB" w:rsidRPr="008116BC" w:rsidRDefault="00DA7D72"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125" w:name="_Toc17386066"/>
      <w:bookmarkStart w:id="126" w:name="_Toc40450110"/>
      <w:bookmarkStart w:id="127" w:name="_Toc53060374"/>
      <w:bookmarkStart w:id="128"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25"/>
      <w:bookmarkEnd w:id="126"/>
      <w:bookmarkEnd w:id="127"/>
      <w:bookmarkEnd w:id="128"/>
    </w:p>
    <w:p w14:paraId="044AB6A9" w14:textId="77777777" w:rsidR="00AD6D4D" w:rsidRPr="00332F0B" w:rsidRDefault="00AD6D4D">
      <w:bookmarkStart w:id="129"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lastRenderedPageBreak/>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29"/>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30" w:name="_Toc17386067"/>
      <w:bookmarkStart w:id="131" w:name="_Toc40450111"/>
      <w:bookmarkStart w:id="132" w:name="_Toc53060375"/>
      <w:bookmarkStart w:id="133" w:name="_Toc97652137"/>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30"/>
      <w:bookmarkEnd w:id="131"/>
      <w:bookmarkEnd w:id="132"/>
      <w:bookmarkEnd w:id="133"/>
    </w:p>
    <w:p w14:paraId="35A4F3D1" w14:textId="77777777" w:rsidR="00AD6D4D" w:rsidRPr="00332F0B" w:rsidRDefault="00AD6D4D">
      <w:bookmarkStart w:id="134" w:name="OLE_LINK2"/>
      <w:bookmarkStart w:id="135" w:name="OLE_LINK3"/>
      <w:bookmarkStart w:id="136"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color w:val="000000"/>
        </w:rPr>
      </w:pPr>
      <w:r>
        <w:rPr>
          <w:color w:val="000000"/>
        </w:rPr>
        <w:t>Dismissal votes shall occur during ordinary face to face meetings.</w:t>
      </w:r>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134"/>
    <w:bookmarkEnd w:id="135"/>
    <w:bookmarkEnd w:id="136"/>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37" w:name="_Toc17386068"/>
      <w:bookmarkStart w:id="138" w:name="_Toc40450112"/>
      <w:bookmarkStart w:id="139" w:name="_Toc53060376"/>
      <w:bookmarkStart w:id="140" w:name="_Toc97652138"/>
      <w:r w:rsidRPr="007F74F9">
        <w:t>Article 25:</w:t>
      </w:r>
      <w:r w:rsidRPr="007F74F9">
        <w:tab/>
        <w:t>TSG and WG decision making</w:t>
      </w:r>
      <w:bookmarkEnd w:id="137"/>
      <w:bookmarkEnd w:id="138"/>
      <w:bookmarkEnd w:id="139"/>
      <w:bookmarkEnd w:id="140"/>
    </w:p>
    <w:p w14:paraId="576D1D64" w14:textId="77777777" w:rsidR="00AD6D4D" w:rsidRPr="00332F0B" w:rsidRDefault="00AD6D4D">
      <w:bookmarkStart w:id="141" w:name="OLE_LINK5"/>
      <w:bookmarkStart w:id="142"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41"/>
    <w:bookmarkEnd w:id="142"/>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43" w:name="_Toc17386069"/>
      <w:bookmarkStart w:id="144" w:name="_Toc40450113"/>
      <w:bookmarkStart w:id="145" w:name="_Toc53060377"/>
      <w:bookmarkStart w:id="146" w:name="_Toc97652139"/>
      <w:r w:rsidRPr="008116BC">
        <w:t>Article 26:</w:t>
      </w:r>
      <w:r w:rsidRPr="008116BC">
        <w:tab/>
        <w:t>TSG and WG voting during a meeting</w:t>
      </w:r>
      <w:bookmarkEnd w:id="143"/>
      <w:bookmarkEnd w:id="144"/>
      <w:bookmarkEnd w:id="145"/>
      <w:bookmarkEnd w:id="146"/>
    </w:p>
    <w:p w14:paraId="72EB2FC6" w14:textId="77777777" w:rsidR="00AD6D4D" w:rsidRPr="007F74F9" w:rsidRDefault="00AD6D4D">
      <w:bookmarkStart w:id="147" w:name="OLE_LINK7"/>
      <w:bookmarkStart w:id="148" w:name="OLE_LINK8"/>
      <w:bookmarkStart w:id="149"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lastRenderedPageBreak/>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r>
        <w:t>In order to encourage consensus as an alternative to voting, votes should occur during face to face meetings.</w:t>
      </w:r>
    </w:p>
    <w:p w14:paraId="79E1E5EB" w14:textId="77777777" w:rsidR="00A70371" w:rsidRDefault="00A70371" w:rsidP="00A70371">
      <w:pPr>
        <w:rPr>
          <w:rFonts w:cs="Calibri"/>
          <w:color w:val="000000"/>
        </w:rPr>
      </w:pPr>
      <w:r w:rsidRPr="00476509">
        <w:rPr>
          <w:rFonts w:cs="Calibri"/>
          <w:color w:val="000000"/>
        </w:rPr>
        <w:t>If voting occurs in the context of an Electronic Meeting, then:</w:t>
      </w:r>
    </w:p>
    <w:p w14:paraId="6A3E5FF4" w14:textId="77777777" w:rsidR="00A70371" w:rsidRPr="00476509" w:rsidRDefault="00A70371" w:rsidP="00A70371">
      <w:pPr>
        <w:numPr>
          <w:ilvl w:val="0"/>
          <w:numId w:val="29"/>
        </w:numPr>
      </w:pPr>
      <w:r w:rsidRPr="00A46FB9">
        <w:rPr>
          <w:rFonts w:cs="Calibri"/>
        </w:rPr>
        <w:t>Proxies are not allowed</w:t>
      </w:r>
      <w:r w:rsidRPr="00332F0B">
        <w:rPr>
          <w:color w:val="000000"/>
        </w:rPr>
        <w:t>;</w:t>
      </w:r>
    </w:p>
    <w:p w14:paraId="75F40FF2" w14:textId="77777777" w:rsidR="00A70371" w:rsidRPr="00332F0B" w:rsidRDefault="00A70371" w:rsidP="00A70371">
      <w:pPr>
        <w:numPr>
          <w:ilvl w:val="0"/>
          <w:numId w:val="29"/>
        </w:numPr>
      </w:pPr>
      <w:r w:rsidRPr="00A46FB9">
        <w:rPr>
          <w:color w:val="000000"/>
          <w:shd w:val="clear" w:color="auto" w:fill="FFFFFF"/>
        </w:rPr>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p>
    <w:p w14:paraId="2F149DDE" w14:textId="77777777" w:rsidR="00A70371" w:rsidRPr="00332F0B" w:rsidRDefault="00A70371" w:rsidP="00A70371">
      <w:pPr>
        <w:numPr>
          <w:ilvl w:val="0"/>
          <w:numId w:val="29"/>
        </w:numPr>
      </w:pPr>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p>
    <w:p w14:paraId="44F9174E" w14:textId="77777777" w:rsidR="00A70371" w:rsidRPr="00332F0B" w:rsidRDefault="00A70371" w:rsidP="00A70371">
      <w:pPr>
        <w:numPr>
          <w:ilvl w:val="0"/>
          <w:numId w:val="29"/>
        </w:numPr>
      </w:pPr>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p>
    <w:p w14:paraId="22FFD405" w14:textId="77777777" w:rsidR="00A70371" w:rsidRPr="00332F0B" w:rsidRDefault="00A70371" w:rsidP="00A70371">
      <w:pPr>
        <w:numPr>
          <w:ilvl w:val="0"/>
          <w:numId w:val="29"/>
        </w:numPr>
      </w:pPr>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p>
    <w:p w14:paraId="4B757EA2" w14:textId="77777777" w:rsidR="00A70371" w:rsidRDefault="00A70371" w:rsidP="00A70371">
      <w:pPr>
        <w:numPr>
          <w:ilvl w:val="0"/>
          <w:numId w:val="29"/>
        </w:numPr>
      </w:pPr>
      <w:r w:rsidRPr="00A46FB9">
        <w:rPr>
          <w:color w:val="000000"/>
          <w:shd w:val="clear" w:color="auto" w:fill="FFFFFF"/>
        </w:rPr>
        <w:t>A secure voting tool provided by the MCC shall be used for elections, and is also encouraged for other matters where voting is required</w:t>
      </w:r>
      <w:r>
        <w:rPr>
          <w:color w:val="000000"/>
        </w:rPr>
        <w:t>.</w:t>
      </w:r>
    </w:p>
    <w:bookmarkEnd w:id="147"/>
    <w:bookmarkEnd w:id="148"/>
    <w:bookmarkEnd w:id="149"/>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50" w:name="_Toc17386070"/>
      <w:bookmarkStart w:id="151" w:name="_Toc40450114"/>
      <w:bookmarkStart w:id="152" w:name="_Toc53060378"/>
      <w:bookmarkStart w:id="153" w:name="_Toc97652140"/>
      <w:r w:rsidRPr="007F74F9">
        <w:t>Article 27:</w:t>
      </w:r>
      <w:r w:rsidRPr="007F74F9">
        <w:tab/>
        <w:t>TSG or WG voting by correspondence</w:t>
      </w:r>
      <w:bookmarkEnd w:id="150"/>
      <w:bookmarkEnd w:id="151"/>
      <w:bookmarkEnd w:id="152"/>
      <w:bookmarkEnd w:id="153"/>
    </w:p>
    <w:p w14:paraId="55ADF410" w14:textId="77777777" w:rsidR="00AD6D4D" w:rsidRPr="007F74F9" w:rsidRDefault="00AD6D4D">
      <w:bookmarkStart w:id="154" w:name="OLE_LINK10"/>
      <w:bookmarkStart w:id="155" w:name="OLE_LINK11"/>
      <w:bookmarkStart w:id="156"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54"/>
    <w:bookmarkEnd w:id="155"/>
    <w:bookmarkEnd w:id="156"/>
    <w:p w14:paraId="155A5B90" w14:textId="77777777" w:rsidR="00F056EB" w:rsidRPr="008116BC" w:rsidRDefault="00F056EB" w:rsidP="00F056EB">
      <w:pPr>
        <w:numPr>
          <w:ilvl w:val="0"/>
          <w:numId w:val="1"/>
        </w:num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57" w:name="_Toc17386071"/>
      <w:bookmarkStart w:id="158" w:name="_Toc40450115"/>
      <w:bookmarkStart w:id="159" w:name="_Toc53060379"/>
      <w:bookmarkStart w:id="160" w:name="_Toc97652141"/>
      <w:r w:rsidRPr="007F74F9">
        <w:t>Article 28:</w:t>
      </w:r>
      <w:r w:rsidRPr="007F74F9">
        <w:tab/>
        <w:t xml:space="preserve">TSG or WG voting for the election of TSG or WG </w:t>
      </w:r>
      <w:r w:rsidR="004E0A79">
        <w:t>Chair</w:t>
      </w:r>
      <w:r w:rsidRPr="007F74F9">
        <w:t xml:space="preserve"> and Vice </w:t>
      </w:r>
      <w:bookmarkEnd w:id="157"/>
      <w:bookmarkEnd w:id="158"/>
      <w:bookmarkEnd w:id="159"/>
      <w:r w:rsidR="004E0A79">
        <w:t>Chair</w:t>
      </w:r>
      <w:bookmarkEnd w:id="160"/>
    </w:p>
    <w:p w14:paraId="6B325616" w14:textId="77777777" w:rsidR="00AD6D4D" w:rsidRPr="007F74F9" w:rsidRDefault="00AD6D4D">
      <w:bookmarkStart w:id="161" w:name="OLE_LINK13"/>
      <w:bookmarkStart w:id="16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r w:rsidRPr="00476509">
        <w:t>If an election is held during an electronic meeting, the voting shall use the voting procedures described in Article 26.</w:t>
      </w:r>
    </w:p>
    <w:bookmarkEnd w:id="161"/>
    <w:bookmarkEnd w:id="162"/>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63" w:name="_Toc17386072"/>
      <w:bookmarkStart w:id="164" w:name="_Toc40450116"/>
      <w:bookmarkStart w:id="165" w:name="_Toc53060380"/>
      <w:bookmarkStart w:id="166" w:name="_Toc97652142"/>
      <w:r w:rsidRPr="008116BC">
        <w:t>Article 29:</w:t>
      </w:r>
      <w:r w:rsidRPr="008116BC">
        <w:tab/>
        <w:t>TSG or WG appeal process</w:t>
      </w:r>
      <w:bookmarkEnd w:id="163"/>
      <w:bookmarkEnd w:id="164"/>
      <w:bookmarkEnd w:id="165"/>
      <w:bookmarkEnd w:id="166"/>
    </w:p>
    <w:p w14:paraId="3D96F0F1" w14:textId="77777777" w:rsidR="00AD6D4D" w:rsidRPr="007F74F9" w:rsidRDefault="00AD6D4D">
      <w:bookmarkStart w:id="167" w:name="OLE_LINK15"/>
      <w:bookmarkStart w:id="16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67"/>
    <w:bookmarkEnd w:id="16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69" w:name="_Toc17386073"/>
      <w:bookmarkStart w:id="170" w:name="_Toc40450117"/>
      <w:bookmarkStart w:id="171" w:name="_Toc53060381"/>
      <w:bookmarkStart w:id="172" w:name="_Toc97652143"/>
      <w:r w:rsidRPr="007F74F9">
        <w:t>Article 30:</w:t>
      </w:r>
      <w:r w:rsidRPr="007F74F9">
        <w:tab/>
        <w:t>TSG and WG meetings</w:t>
      </w:r>
      <w:bookmarkEnd w:id="169"/>
      <w:bookmarkEnd w:id="170"/>
      <w:bookmarkEnd w:id="171"/>
      <w:bookmarkEnd w:id="172"/>
    </w:p>
    <w:p w14:paraId="1AA317CF" w14:textId="77777777" w:rsidR="00AD6D4D" w:rsidRPr="00B4027A" w:rsidRDefault="00AD6D4D">
      <w:bookmarkStart w:id="173" w:name="OLE_LINK17"/>
      <w:bookmarkStart w:id="174" w:name="OLE_LINK18"/>
      <w:bookmarkStart w:id="17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73"/>
    <w:bookmarkEnd w:id="174"/>
    <w:bookmarkEnd w:id="17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76" w:name="_Toc17386074"/>
      <w:bookmarkStart w:id="177" w:name="_Toc40450118"/>
      <w:bookmarkStart w:id="178" w:name="_Toc53060382"/>
      <w:bookmarkStart w:id="179" w:name="_Toc97652144"/>
      <w:r w:rsidRPr="007F74F9">
        <w:t>Article 30</w:t>
      </w:r>
      <w:r>
        <w:t>A</w:t>
      </w:r>
      <w:r w:rsidRPr="007F74F9">
        <w:t>:</w:t>
      </w:r>
      <w:r w:rsidRPr="007F74F9">
        <w:tab/>
        <w:t xml:space="preserve">TSG and WG </w:t>
      </w:r>
      <w:r>
        <w:t>participation</w:t>
      </w:r>
      <w:bookmarkEnd w:id="176"/>
      <w:bookmarkEnd w:id="177"/>
      <w:bookmarkEnd w:id="178"/>
      <w:bookmarkEnd w:id="179"/>
    </w:p>
    <w:p w14:paraId="5FA9CA4C" w14:textId="4E573EC8" w:rsidR="0097145A" w:rsidRPr="00576DEE" w:rsidRDefault="0097145A" w:rsidP="006F6E15">
      <w:r w:rsidRPr="00576DEE">
        <w:t xml:space="preserve">IMs wishing to progress work on topics in 3GPP are expected to participate in </w:t>
      </w:r>
      <w:r w:rsidR="00A70371" w:rsidRPr="00786384">
        <w:t>both face to face meetings and electronic</w:t>
      </w:r>
      <w:r w:rsidRPr="00576DEE">
        <w:t xml:space="preserve"> meetings.</w:t>
      </w:r>
    </w:p>
    <w:p w14:paraId="0FC2A931" w14:textId="7BE32E74"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w:t>
      </w:r>
      <w:r w:rsidRPr="00576DEE">
        <w:lastRenderedPageBreak/>
        <w:t>record of the meeting can include the discussion and outcome. </w:t>
      </w:r>
      <w:r w:rsidR="00F3611C">
        <w:t>The option to engage the Chair is intended for exceptional situations.</w:t>
      </w:r>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DA7D72"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180" w:name="_Toc17386075"/>
      <w:bookmarkStart w:id="181" w:name="_Toc40450119"/>
      <w:bookmarkStart w:id="182" w:name="_Toc53060383"/>
      <w:bookmarkStart w:id="183" w:name="_Toc97652145"/>
      <w:r w:rsidRPr="007F74F9">
        <w:t>Article 31:</w:t>
      </w:r>
      <w:r w:rsidRPr="007F74F9">
        <w:tab/>
        <w:t>TSG and WG meeting invitation</w:t>
      </w:r>
      <w:bookmarkEnd w:id="180"/>
      <w:bookmarkEnd w:id="181"/>
      <w:bookmarkEnd w:id="182"/>
      <w:bookmarkEnd w:id="183"/>
    </w:p>
    <w:p w14:paraId="2E15EB35" w14:textId="77777777" w:rsidR="00AD6D4D" w:rsidRPr="00332F0B" w:rsidRDefault="00AD6D4D">
      <w:bookmarkStart w:id="184" w:name="OLE_LINK20"/>
      <w:bookmarkStart w:id="18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84"/>
    <w:bookmarkEnd w:id="18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186" w:name="_Toc17386076"/>
      <w:bookmarkStart w:id="187" w:name="_Toc40450120"/>
      <w:bookmarkStart w:id="188" w:name="_Toc53060384"/>
      <w:bookmarkStart w:id="189" w:name="_Toc97652146"/>
      <w:r w:rsidRPr="007F74F9">
        <w:t>Article 32:</w:t>
      </w:r>
      <w:r w:rsidRPr="007F74F9">
        <w:tab/>
        <w:t>TSG and WG meeting agenda</w:t>
      </w:r>
      <w:bookmarkEnd w:id="186"/>
      <w:bookmarkEnd w:id="187"/>
      <w:bookmarkEnd w:id="188"/>
      <w:bookmarkEnd w:id="189"/>
    </w:p>
    <w:p w14:paraId="52AA9E8E" w14:textId="2038D3AB" w:rsidR="00AD6D4D" w:rsidRPr="007F74F9" w:rsidRDefault="00AD6D4D" w:rsidP="00F3611C">
      <w:bookmarkStart w:id="190" w:name="OLE_LINK22"/>
      <w:bookmarkStart w:id="19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w:t>
      </w:r>
      <w:r w:rsidR="00F3611C" w:rsidRPr="00476509">
        <w:t>The draft agenda shall indicate the start and end dates and times of the meeting.  The draft agenda shall indicate if the meeting counts toward maintenance of voting rights.</w:t>
      </w:r>
      <w:r w:rsidR="00F3611C">
        <w:rPr>
          <w:i/>
          <w:iCs/>
        </w:rPr>
        <w:t xml:space="preserve"> </w:t>
      </w:r>
      <w:r w:rsidR="0090240E">
        <w:t>Other deadlines may also be indicated (whenever required).</w:t>
      </w:r>
    </w:p>
    <w:bookmarkEnd w:id="190"/>
    <w:bookmarkEnd w:id="19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192" w:name="_Toc17386077"/>
      <w:bookmarkStart w:id="193" w:name="_Toc40450121"/>
      <w:bookmarkStart w:id="194" w:name="_Toc53060385"/>
      <w:bookmarkStart w:id="195" w:name="_Toc97652147"/>
      <w:r w:rsidRPr="007F74F9">
        <w:t>Article 33:</w:t>
      </w:r>
      <w:r w:rsidRPr="007F74F9">
        <w:tab/>
        <w:t>TSG and WG meeting registration</w:t>
      </w:r>
      <w:bookmarkEnd w:id="192"/>
      <w:bookmarkEnd w:id="193"/>
      <w:bookmarkEnd w:id="194"/>
      <w:bookmarkEnd w:id="195"/>
    </w:p>
    <w:p w14:paraId="2FA14DB5" w14:textId="77777777" w:rsidR="0090240E" w:rsidRDefault="0090240E">
      <w:pPr>
        <w:rPr>
          <w:color w:val="000000"/>
        </w:rPr>
      </w:pPr>
      <w:bookmarkStart w:id="196" w:name="OLE_LINK24"/>
      <w:bookmarkStart w:id="19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196"/>
    <w:bookmarkEnd w:id="19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198" w:name="_Toc17386078"/>
      <w:bookmarkStart w:id="199" w:name="_Toc40450122"/>
      <w:bookmarkStart w:id="200" w:name="_Toc53060386"/>
      <w:bookmarkStart w:id="201" w:name="_Toc97652148"/>
      <w:r w:rsidRPr="008116BC">
        <w:t>Article 34:</w:t>
      </w:r>
      <w:r w:rsidRPr="008116BC">
        <w:tab/>
        <w:t>TSG and WG meeting document and file naming</w:t>
      </w:r>
      <w:bookmarkEnd w:id="198"/>
      <w:bookmarkEnd w:id="199"/>
      <w:bookmarkEnd w:id="200"/>
      <w:bookmarkEnd w:id="201"/>
    </w:p>
    <w:p w14:paraId="77A10EA3" w14:textId="77777777" w:rsidR="00AD6D4D" w:rsidRPr="007F74F9" w:rsidRDefault="00AD6D4D">
      <w:pPr>
        <w:rPr>
          <w:color w:val="000000"/>
        </w:rPr>
      </w:pPr>
      <w:bookmarkStart w:id="202" w:name="OLE_LINK26"/>
      <w:bookmarkStart w:id="20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r w:rsidRPr="007F74F9">
        <w:rPr>
          <w:b/>
        </w:rPr>
        <w:t>xminnzzzz</w:t>
      </w:r>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lastRenderedPageBreak/>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Normally the hyphen character "-".  May take on other values depending on the nature of the meeting at which the document is presented, eg the identity of a subgroup.</w:t>
      </w:r>
    </w:p>
    <w:p w14:paraId="085B07F2" w14:textId="77777777" w:rsidR="00AD6D4D" w:rsidRPr="00332F0B" w:rsidRDefault="004A2CE8">
      <w:pPr>
        <w:pStyle w:val="B1"/>
      </w:pPr>
      <w:r w:rsidRPr="00332F0B">
        <w:t>4</w:t>
      </w:r>
      <w:r w:rsidR="00AD6D4D" w:rsidRPr="00332F0B">
        <w:t>)</w:t>
      </w:r>
      <w:r w:rsidR="00AD6D4D" w:rsidRPr="00332F0B">
        <w:tab/>
      </w:r>
      <w:r w:rsidR="00AD6D4D" w:rsidRPr="00332F0B">
        <w:rPr>
          <w:b/>
        </w:rPr>
        <w:t>nn</w:t>
      </w:r>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02"/>
    <w:bookmarkEnd w:id="203"/>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04" w:name="_Toc17386079"/>
      <w:bookmarkStart w:id="205" w:name="_Toc40450123"/>
      <w:bookmarkStart w:id="206" w:name="_Toc53060387"/>
      <w:bookmarkStart w:id="207" w:name="_Toc97652149"/>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04"/>
      <w:bookmarkEnd w:id="205"/>
      <w:bookmarkEnd w:id="206"/>
      <w:bookmarkEnd w:id="207"/>
    </w:p>
    <w:p w14:paraId="462CD610" w14:textId="77777777" w:rsidR="001C5175" w:rsidRPr="007F74F9" w:rsidRDefault="001C5175" w:rsidP="001C5175">
      <w:pPr>
        <w:pStyle w:val="Heading2"/>
      </w:pPr>
      <w:bookmarkStart w:id="208" w:name="_Toc17386080"/>
      <w:bookmarkStart w:id="209" w:name="_Toc40450124"/>
      <w:bookmarkStart w:id="210" w:name="_Toc53060388"/>
      <w:bookmarkStart w:id="211" w:name="_Toc97652150"/>
      <w:r w:rsidRPr="007F74F9">
        <w:t>35.1</w:t>
      </w:r>
      <w:r w:rsidRPr="007F74F9">
        <w:tab/>
        <w:t>Voting list</w:t>
      </w:r>
      <w:bookmarkEnd w:id="208"/>
      <w:bookmarkEnd w:id="209"/>
      <w:bookmarkEnd w:id="210"/>
      <w:bookmarkEnd w:id="211"/>
    </w:p>
    <w:p w14:paraId="411CF2DD" w14:textId="77777777" w:rsidR="00AD6D4D" w:rsidRPr="00332F0B" w:rsidRDefault="00AD6D4D">
      <w:bookmarkStart w:id="212" w:name="OLE_LINK28"/>
      <w:bookmarkStart w:id="21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12"/>
    <w:bookmarkEnd w:id="21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14" w:name="_Toc17386081"/>
      <w:bookmarkStart w:id="215" w:name="_Toc40450125"/>
      <w:bookmarkStart w:id="216" w:name="_Toc53060389"/>
      <w:bookmarkStart w:id="217" w:name="_Toc97652151"/>
      <w:r w:rsidRPr="008116BC">
        <w:t>35.2</w:t>
      </w:r>
      <w:r w:rsidRPr="008116BC">
        <w:tab/>
        <w:t>On creation of new TSG or WG</w:t>
      </w:r>
      <w:bookmarkEnd w:id="214"/>
      <w:bookmarkEnd w:id="215"/>
      <w:bookmarkEnd w:id="216"/>
      <w:bookmarkEnd w:id="217"/>
    </w:p>
    <w:p w14:paraId="35D66750" w14:textId="77777777" w:rsidR="00DD7087" w:rsidRPr="00332F0B" w:rsidRDefault="00AD6D4D">
      <w:pPr>
        <w:rPr>
          <w:color w:val="000000"/>
        </w:rPr>
      </w:pPr>
      <w:bookmarkStart w:id="218" w:name="OLE_LINK30"/>
      <w:bookmarkStart w:id="21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18"/>
    <w:bookmarkEnd w:id="21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20" w:name="_Toc17386082"/>
      <w:bookmarkStart w:id="221" w:name="_Toc40450126"/>
      <w:bookmarkStart w:id="222" w:name="_Toc53060390"/>
      <w:bookmarkStart w:id="223" w:name="_Toc97652152"/>
      <w:r w:rsidRPr="007F74F9">
        <w:lastRenderedPageBreak/>
        <w:t>35.3</w:t>
      </w:r>
      <w:r w:rsidRPr="007F74F9">
        <w:tab/>
        <w:t>Established TSGs and WGs</w:t>
      </w:r>
      <w:bookmarkEnd w:id="220"/>
      <w:bookmarkEnd w:id="221"/>
      <w:bookmarkEnd w:id="222"/>
      <w:bookmarkEnd w:id="223"/>
    </w:p>
    <w:p w14:paraId="59671DB1" w14:textId="1A468249" w:rsidR="00DD7087" w:rsidRPr="00332F0B" w:rsidRDefault="00DD7087" w:rsidP="00DD7087">
      <w:bookmarkStart w:id="224" w:name="OLE_LINK32"/>
      <w:bookmarkStart w:id="225" w:name="OLE_LINK33"/>
      <w:bookmarkStart w:id="226" w:name="OLE_LINK34"/>
      <w:r w:rsidRPr="007F74F9">
        <w:t xml:space="preserve">To qualify for the voting list it is necessary for at least one delegate of an Individual Member to </w:t>
      </w:r>
      <w:r w:rsidR="00F3611C" w:rsidRPr="00786384">
        <w:t xml:space="preserve">fulfill the voting rights establishment provisions of article 35.4 for </w:t>
      </w:r>
      <w:r w:rsidRPr="007F74F9">
        <w:t xml:space="preserve">the group concerned, without being removed according to the provisions of </w:t>
      </w:r>
      <w:r w:rsidRPr="00B4027A">
        <w:t>a</w:t>
      </w:r>
      <w:r w:rsidRPr="00332F0B">
        <w:t xml:space="preserve">rticle 35.4.. </w:t>
      </w:r>
    </w:p>
    <w:p w14:paraId="63EAE936" w14:textId="2FB51E27" w:rsidR="00DD7087" w:rsidRPr="00332F0B" w:rsidRDefault="00DD7087" w:rsidP="00DD7087">
      <w:r w:rsidRPr="00332F0B">
        <w:t xml:space="preserve">An Individual Member having </w:t>
      </w:r>
      <w:r w:rsidR="00F3611C" w:rsidRPr="00786384">
        <w:t>attained voting rights according to clause 35.4</w:t>
      </w:r>
      <w:r w:rsidRPr="00332F0B">
        <w:t xml:space="preserve"> has the right to cast a vote by proxy (see article 26). Thus an Individual Member may not cast a vote by proxy during a meeting at which it is not represented unless it had already </w:t>
      </w:r>
      <w:r w:rsidR="00F3611C" w:rsidRPr="00786384">
        <w:t>attained voting rights as described in clause 35.4</w:t>
      </w:r>
      <w:r w:rsidRPr="00332F0B">
        <w:t>.</w:t>
      </w:r>
    </w:p>
    <w:bookmarkEnd w:id="224"/>
    <w:bookmarkEnd w:id="225"/>
    <w:bookmarkEnd w:id="22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27" w:name="_Toc17386083"/>
      <w:bookmarkStart w:id="228" w:name="_Toc40450127"/>
      <w:bookmarkStart w:id="229" w:name="_Toc53060391"/>
      <w:bookmarkStart w:id="230" w:name="_Toc97652153"/>
      <w:r w:rsidRPr="007F74F9">
        <w:t>35.4</w:t>
      </w:r>
      <w:r w:rsidRPr="007F74F9">
        <w:tab/>
        <w:t>Removal from and reinstatement to voting list</w:t>
      </w:r>
      <w:bookmarkEnd w:id="227"/>
      <w:bookmarkEnd w:id="228"/>
      <w:bookmarkEnd w:id="229"/>
      <w:bookmarkEnd w:id="230"/>
    </w:p>
    <w:p w14:paraId="26575E63" w14:textId="77777777" w:rsidR="00243024" w:rsidRPr="003248E9" w:rsidRDefault="00243024" w:rsidP="00243024">
      <w:pPr>
        <w:rPr>
          <w:rFonts w:cs="Calibri"/>
        </w:rPr>
      </w:pPr>
      <w:bookmarkStart w:id="231" w:name="OLE_LINK35"/>
      <w:bookmarkStart w:id="232" w:name="OLE_LINK36"/>
      <w:r w:rsidRPr="00476509">
        <w:t>An Individual Member shall be removed from the voting list when either of the following happens:</w:t>
      </w:r>
    </w:p>
    <w:p w14:paraId="00CCD369"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The Individual Member is not represented at three consecutive face to face ordinary meetings of the group (TSG or WG),</w:t>
      </w:r>
    </w:p>
    <w:p w14:paraId="4CD715A5"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 xml:space="preserve">The Individual Member is not represented in two consecutive ordinary meetings of the group (TSG or WG) of which at least one is electronic </w:t>
      </w:r>
    </w:p>
    <w:p w14:paraId="7266451D" w14:textId="77777777" w:rsidR="00243024" w:rsidRPr="003248E9" w:rsidRDefault="00243024" w:rsidP="00243024">
      <w:pPr>
        <w:pStyle w:val="ListParagraph"/>
        <w:rPr>
          <w:sz w:val="22"/>
          <w:szCs w:val="22"/>
        </w:rPr>
      </w:pPr>
    </w:p>
    <w:p w14:paraId="58765D99" w14:textId="77777777" w:rsidR="00243024" w:rsidRPr="003248E9" w:rsidRDefault="00243024" w:rsidP="00243024">
      <w:r w:rsidRPr="00476509">
        <w:t>The right to vote shall be instated or reinstated for an Individual Member at either of the following events:</w:t>
      </w:r>
    </w:p>
    <w:p w14:paraId="4FF19E5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 xml:space="preserve">the second face to face ordinary meeting which a delegate of the Individual Member attends without missing the number of consecutive face to face ordinary meetings mentioned in the previous paragraph, </w:t>
      </w:r>
    </w:p>
    <w:p w14:paraId="0354F8D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the third consecutive ordinary meeting which a delegate of the Individual Member attends</w:t>
      </w:r>
    </w:p>
    <w:p w14:paraId="6DDB9D55" w14:textId="77777777" w:rsidR="00243024" w:rsidRPr="003248E9" w:rsidRDefault="00243024" w:rsidP="00243024">
      <w:pPr>
        <w:pStyle w:val="ListParagraph"/>
        <w:rPr>
          <w:sz w:val="22"/>
          <w:szCs w:val="22"/>
        </w:rPr>
      </w:pPr>
    </w:p>
    <w:p w14:paraId="1D2FB36E" w14:textId="77777777" w:rsidR="00243024" w:rsidRPr="003248E9" w:rsidRDefault="00243024" w:rsidP="00243024">
      <w:pPr>
        <w:pStyle w:val="ListParagraph"/>
      </w:pPr>
    </w:p>
    <w:p w14:paraId="4A033C95" w14:textId="77777777" w:rsidR="00243024" w:rsidRPr="00476509" w:rsidRDefault="00243024" w:rsidP="00243024">
      <w:r w:rsidRPr="00476509">
        <w:t>Note: See article 35.3 for eligibility to cast a proxy vote.</w:t>
      </w:r>
    </w:p>
    <w:p w14:paraId="7937EDC0" w14:textId="77777777" w:rsidR="00243024" w:rsidRPr="00476509" w:rsidRDefault="00243024" w:rsidP="00243024"/>
    <w:p w14:paraId="71A8E5D8" w14:textId="77777777" w:rsidR="00243024" w:rsidRPr="00476509" w:rsidRDefault="00243024" w:rsidP="00243024">
      <w:pPr>
        <w:pStyle w:val="EX"/>
      </w:pPr>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p>
    <w:p w14:paraId="77867C7D" w14:textId="77777777" w:rsidR="00243024" w:rsidRPr="00476509" w:rsidRDefault="00243024" w:rsidP="00243024">
      <w:pPr>
        <w:pStyle w:val="EX"/>
      </w:pPr>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p>
    <w:p w14:paraId="7D62AC56" w14:textId="77777777" w:rsidR="00243024" w:rsidRPr="00476509" w:rsidRDefault="00243024" w:rsidP="00243024">
      <w:pPr>
        <w:pStyle w:val="NO"/>
        <w:ind w:left="2553"/>
      </w:pPr>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4D7A52DB" w14:textId="77777777" w:rsidR="00243024" w:rsidRPr="00476509" w:rsidRDefault="00243024" w:rsidP="00243024">
      <w:pPr>
        <w:pStyle w:val="EX"/>
      </w:pPr>
      <w:r w:rsidRPr="00476509">
        <w:t>EXAMPLE 3:</w:t>
      </w:r>
      <w:r w:rsidRPr="00476509">
        <w:tab/>
        <w:t>If Individual Member Y, not previously having been represented at a meeting of the group, is represented at ordinary meeting N only, it may not cast a vote by proxy at ordinary meeting N+2.</w:t>
      </w:r>
    </w:p>
    <w:p w14:paraId="68C97FE3" w14:textId="77777777" w:rsidR="00243024" w:rsidRPr="00476509" w:rsidRDefault="00243024" w:rsidP="00243024">
      <w:pPr>
        <w:pStyle w:val="EX"/>
      </w:pPr>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p>
    <w:p w14:paraId="153C09A0" w14:textId="77777777" w:rsidR="00243024" w:rsidRPr="00476509" w:rsidRDefault="00243024" w:rsidP="00243024">
      <w:pPr>
        <w:pStyle w:val="EX"/>
      </w:pPr>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p>
    <w:p w14:paraId="7B5EA9DC" w14:textId="2852A741" w:rsidR="00E370DB" w:rsidRPr="00332F0B" w:rsidRDefault="00E370DB" w:rsidP="00E370DB">
      <w:pPr>
        <w:pStyle w:val="EX"/>
      </w:pPr>
    </w:p>
    <w:bookmarkEnd w:id="231"/>
    <w:bookmarkEnd w:id="23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54C576AC" w:rsidR="00E370DB" w:rsidRPr="007F74F9" w:rsidRDefault="00E370DB" w:rsidP="00E370DB">
      <w:pPr>
        <w:pStyle w:val="Heading2"/>
      </w:pPr>
      <w:bookmarkStart w:id="233" w:name="_Toc17386084"/>
      <w:bookmarkStart w:id="234" w:name="_Toc40450128"/>
      <w:bookmarkStart w:id="235" w:name="_Toc53060392"/>
      <w:bookmarkStart w:id="236" w:name="_Toc97652154"/>
      <w:r w:rsidRPr="007F74F9">
        <w:t>35.5</w:t>
      </w:r>
      <w:r w:rsidRPr="007F74F9">
        <w:tab/>
      </w:r>
      <w:bookmarkEnd w:id="233"/>
      <w:bookmarkEnd w:id="234"/>
      <w:bookmarkEnd w:id="235"/>
      <w:bookmarkEnd w:id="236"/>
      <w:r w:rsidR="00243024">
        <w:t>(void)</w:t>
      </w:r>
    </w:p>
    <w:p w14:paraId="10C55D5A" w14:textId="77777777" w:rsidR="00F056EB" w:rsidRPr="008116BC" w:rsidRDefault="00F056EB" w:rsidP="00F056EB">
      <w:pPr>
        <w:jc w:val="right"/>
      </w:pPr>
      <w:hyperlink w:anchor="top" w:history="1">
        <w:r w:rsidRPr="007F74F9">
          <w:rPr>
            <w:rStyle w:val="Hyperlink"/>
          </w:rPr>
          <w:t>top</w:t>
        </w:r>
      </w:hyperlink>
    </w:p>
    <w:p w14:paraId="7E9B0D66" w14:textId="77777777" w:rsidR="00AD6D4D" w:rsidRPr="007F74F9" w:rsidRDefault="00AD6D4D">
      <w:pPr>
        <w:pStyle w:val="Heading1"/>
      </w:pPr>
      <w:bookmarkStart w:id="237" w:name="_Toc17386085"/>
      <w:bookmarkStart w:id="238" w:name="_Toc40450129"/>
      <w:bookmarkStart w:id="239" w:name="_Toc53060393"/>
      <w:bookmarkStart w:id="240" w:name="_Toc97652155"/>
      <w:r w:rsidRPr="007F74F9">
        <w:t>Article 36:</w:t>
      </w:r>
      <w:r w:rsidRPr="007F74F9">
        <w:tab/>
        <w:t>TSG Sub Working Groups</w:t>
      </w:r>
      <w:bookmarkEnd w:id="237"/>
      <w:bookmarkEnd w:id="238"/>
      <w:bookmarkEnd w:id="239"/>
      <w:bookmarkEnd w:id="240"/>
    </w:p>
    <w:p w14:paraId="1D5DFBBE" w14:textId="77777777" w:rsidR="00AD6D4D" w:rsidRPr="00B4027A" w:rsidRDefault="00AD6D4D">
      <w:bookmarkStart w:id="241" w:name="OLE_LINK43"/>
      <w:bookmarkStart w:id="242" w:name="OLE_LINK44"/>
      <w:bookmarkStart w:id="243" w:name="OLE_LINK45"/>
      <w:r w:rsidRPr="007F74F9">
        <w:t xml:space="preserve">A Working Group may establish a Sub Working Group (SWG) with defined Terms of Reference. The Working Group shall appoint a SWG </w:t>
      </w:r>
      <w:r w:rsidR="004E0A79">
        <w:t>Chair</w:t>
      </w:r>
      <w:r w:rsidRPr="007F74F9">
        <w:t>. The SWG shall work by consensus. The meeting notice requirements for a SWG m</w:t>
      </w:r>
      <w:r w:rsidRPr="00B4027A">
        <w:t>eeting are the same as for TSGs and WGs.</w:t>
      </w:r>
    </w:p>
    <w:bookmarkEnd w:id="241"/>
    <w:bookmarkEnd w:id="242"/>
    <w:bookmarkEnd w:id="243"/>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44" w:name="_Toc17386086"/>
      <w:bookmarkStart w:id="245" w:name="_Toc40450130"/>
      <w:bookmarkStart w:id="246" w:name="_Toc53060394"/>
      <w:bookmarkStart w:id="247" w:name="_Toc97652156"/>
      <w:r w:rsidRPr="007F74F9">
        <w:t>SECTION G:</w:t>
      </w:r>
      <w:r w:rsidRPr="007F74F9">
        <w:tab/>
        <w:t>WORK PROGRAMME AND TECHNICAL CO-ORDINATION</w:t>
      </w:r>
      <w:bookmarkEnd w:id="244"/>
      <w:bookmarkEnd w:id="245"/>
      <w:bookmarkEnd w:id="246"/>
      <w:bookmarkEnd w:id="247"/>
    </w:p>
    <w:p w14:paraId="303D9540" w14:textId="77777777" w:rsidR="00AD6D4D" w:rsidRPr="007F74F9" w:rsidRDefault="00AD6D4D">
      <w:pPr>
        <w:pStyle w:val="Heading1"/>
      </w:pPr>
      <w:bookmarkStart w:id="248" w:name="_Toc17386087"/>
      <w:bookmarkStart w:id="249" w:name="_Toc40450131"/>
      <w:bookmarkStart w:id="250" w:name="_Toc53060395"/>
      <w:bookmarkStart w:id="251" w:name="_Toc97652157"/>
      <w:r w:rsidRPr="007F74F9">
        <w:t>Article 37:</w:t>
      </w:r>
      <w:r w:rsidRPr="007F74F9">
        <w:tab/>
        <w:t>Work Programme</w:t>
      </w:r>
      <w:bookmarkEnd w:id="248"/>
      <w:bookmarkEnd w:id="249"/>
      <w:bookmarkEnd w:id="250"/>
      <w:bookmarkEnd w:id="251"/>
    </w:p>
    <w:p w14:paraId="4593837A" w14:textId="77777777" w:rsidR="00AD6D4D" w:rsidRPr="00B4027A" w:rsidRDefault="00AD6D4D">
      <w:bookmarkStart w:id="252" w:name="OLE_LINK46"/>
      <w:bookmarkStart w:id="253" w:name="OLE_LINK47"/>
      <w:bookmarkStart w:id="254" w:name="OLE_LINK48"/>
      <w:r w:rsidRPr="00B4027A">
        <w:t>The 3GPP Work Programme shall consist of Work Items defined by the TSGs.</w:t>
      </w:r>
    </w:p>
    <w:bookmarkEnd w:id="252"/>
    <w:bookmarkEnd w:id="253"/>
    <w:bookmarkEnd w:id="254"/>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55" w:name="_Toc17386088"/>
      <w:bookmarkStart w:id="256" w:name="_Toc40450132"/>
      <w:bookmarkStart w:id="257" w:name="_Toc53060396"/>
      <w:bookmarkStart w:id="258" w:name="_Toc97652158"/>
      <w:r w:rsidRPr="007F74F9">
        <w:t>Article 38:</w:t>
      </w:r>
      <w:r w:rsidRPr="007F74F9">
        <w:tab/>
        <w:t>Work Items</w:t>
      </w:r>
      <w:bookmarkEnd w:id="255"/>
      <w:bookmarkEnd w:id="256"/>
      <w:bookmarkEnd w:id="257"/>
      <w:bookmarkEnd w:id="258"/>
    </w:p>
    <w:p w14:paraId="7604F682" w14:textId="77777777" w:rsidR="00AD6D4D" w:rsidRPr="00332F0B" w:rsidRDefault="00AD6D4D">
      <w:bookmarkStart w:id="259" w:name="OLE_LINK49"/>
      <w:bookmarkStart w:id="260" w:name="OLE_LINK50"/>
      <w:bookmarkStart w:id="261"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lastRenderedPageBreak/>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59"/>
    <w:bookmarkEnd w:id="260"/>
    <w:bookmarkEnd w:id="261"/>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62" w:name="_Toc17386089"/>
      <w:bookmarkStart w:id="263" w:name="_Toc40450133"/>
      <w:bookmarkStart w:id="264" w:name="_Toc53060397"/>
      <w:bookmarkStart w:id="265" w:name="_Toc97652159"/>
      <w:r w:rsidRPr="007F74F9">
        <w:t>Article 39:</w:t>
      </w:r>
      <w:r w:rsidRPr="007F74F9">
        <w:tab/>
        <w:t>Work Item creation</w:t>
      </w:r>
      <w:bookmarkEnd w:id="262"/>
      <w:bookmarkEnd w:id="263"/>
      <w:bookmarkEnd w:id="264"/>
      <w:bookmarkEnd w:id="265"/>
    </w:p>
    <w:p w14:paraId="54B16AE4" w14:textId="77777777" w:rsidR="00AD6D4D" w:rsidRPr="00332F0B" w:rsidRDefault="00AD6D4D">
      <w:pPr>
        <w:rPr>
          <w:snapToGrid w:val="0"/>
        </w:rPr>
      </w:pPr>
      <w:bookmarkStart w:id="266" w:name="OLE_LINK52"/>
      <w:bookmarkStart w:id="267"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66"/>
    <w:bookmarkEnd w:id="267"/>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68" w:name="_Toc17386090"/>
      <w:bookmarkStart w:id="269" w:name="_Toc40450134"/>
      <w:bookmarkStart w:id="270" w:name="_Toc53060398"/>
      <w:bookmarkStart w:id="271" w:name="_Toc97652160"/>
      <w:r w:rsidRPr="008116BC">
        <w:t>Article 40:</w:t>
      </w:r>
      <w:r w:rsidRPr="008116BC">
        <w:tab/>
        <w:t>Work Item adoption by PCG</w:t>
      </w:r>
      <w:bookmarkEnd w:id="268"/>
      <w:bookmarkEnd w:id="269"/>
      <w:bookmarkEnd w:id="270"/>
      <w:bookmarkEnd w:id="271"/>
    </w:p>
    <w:p w14:paraId="06FBC938" w14:textId="77777777" w:rsidR="00AD6D4D" w:rsidRPr="00332F0B" w:rsidRDefault="00AD6D4D">
      <w:bookmarkStart w:id="272" w:name="OLE_LINK54"/>
      <w:bookmarkStart w:id="273"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272"/>
    <w:bookmarkEnd w:id="273"/>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74" w:name="_Toc17386091"/>
      <w:bookmarkStart w:id="275" w:name="_Toc40450135"/>
      <w:bookmarkStart w:id="276" w:name="_Toc53060399"/>
      <w:bookmarkStart w:id="277" w:name="_Toc97652161"/>
      <w:r w:rsidRPr="007F74F9">
        <w:t>Article 41:</w:t>
      </w:r>
      <w:r w:rsidRPr="007F74F9">
        <w:tab/>
        <w:t>Work Item stopping</w:t>
      </w:r>
      <w:bookmarkEnd w:id="274"/>
      <w:bookmarkEnd w:id="275"/>
      <w:bookmarkEnd w:id="276"/>
      <w:bookmarkEnd w:id="277"/>
    </w:p>
    <w:p w14:paraId="70DF8AD1" w14:textId="77777777" w:rsidR="00AD6D4D" w:rsidRPr="007F74F9" w:rsidRDefault="00AD6D4D">
      <w:bookmarkStart w:id="278" w:name="OLE_LINK56"/>
      <w:bookmarkStart w:id="279"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78"/>
    <w:bookmarkEnd w:id="279"/>
    <w:p w14:paraId="6E69368D" w14:textId="77777777" w:rsidR="005850AA" w:rsidRPr="008116BC" w:rsidRDefault="005850AA" w:rsidP="005850AA">
      <w:pPr>
        <w:jc w:val="right"/>
      </w:pPr>
      <w:r w:rsidRPr="007F74F9">
        <w:lastRenderedPageBreak/>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80" w:name="_Toc17386092"/>
      <w:bookmarkStart w:id="281" w:name="_Toc40450136"/>
      <w:bookmarkStart w:id="282" w:name="_Toc53060400"/>
      <w:bookmarkStart w:id="283" w:name="_Toc97652162"/>
      <w:r w:rsidRPr="007F74F9">
        <w:t>Article 42:</w:t>
      </w:r>
      <w:r w:rsidRPr="007F74F9">
        <w:tab/>
        <w:t>Technical co-ordination</w:t>
      </w:r>
      <w:bookmarkEnd w:id="280"/>
      <w:bookmarkEnd w:id="281"/>
      <w:bookmarkEnd w:id="282"/>
      <w:bookmarkEnd w:id="283"/>
    </w:p>
    <w:p w14:paraId="2A36C025" w14:textId="77777777" w:rsidR="00AD6D4D" w:rsidRPr="00332F0B" w:rsidRDefault="00AD6D4D">
      <w:bookmarkStart w:id="284" w:name="OLE_LINK58"/>
      <w:bookmarkStart w:id="285" w:name="OLE_LINK59"/>
      <w:bookmarkStart w:id="286"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284"/>
    <w:bookmarkEnd w:id="285"/>
    <w:bookmarkEnd w:id="286"/>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287" w:name="_Toc17386093"/>
      <w:bookmarkStart w:id="288" w:name="_Toc40450137"/>
      <w:bookmarkStart w:id="289" w:name="_Toc53060401"/>
      <w:bookmarkStart w:id="290" w:name="_Toc97652163"/>
      <w:r w:rsidRPr="007F74F9">
        <w:rPr>
          <w:color w:val="000000"/>
        </w:rPr>
        <w:t>SECTION H:</w:t>
      </w:r>
      <w:r w:rsidRPr="007F74F9">
        <w:rPr>
          <w:color w:val="000000"/>
        </w:rPr>
        <w:tab/>
      </w:r>
      <w:r w:rsidR="00AD6D4D" w:rsidRPr="007F74F9">
        <w:rPr>
          <w:color w:val="000000"/>
        </w:rPr>
        <w:t>DELIVERABLES</w:t>
      </w:r>
      <w:bookmarkEnd w:id="287"/>
      <w:bookmarkEnd w:id="288"/>
      <w:bookmarkEnd w:id="289"/>
      <w:bookmarkEnd w:id="290"/>
    </w:p>
    <w:p w14:paraId="0BC1C864" w14:textId="77777777" w:rsidR="00AD6D4D" w:rsidRPr="00332F0B" w:rsidRDefault="00AD6D4D">
      <w:pPr>
        <w:pStyle w:val="Heading1"/>
      </w:pPr>
      <w:bookmarkStart w:id="291" w:name="_Toc17386094"/>
      <w:bookmarkStart w:id="292" w:name="_Toc40450138"/>
      <w:bookmarkStart w:id="293" w:name="_Toc53060402"/>
      <w:bookmarkStart w:id="294" w:name="_Toc97652164"/>
      <w:r w:rsidRPr="00B4027A">
        <w:t>Article 43:</w:t>
      </w:r>
      <w:r w:rsidRPr="00332F0B">
        <w:tab/>
        <w:t>Deliverable types</w:t>
      </w:r>
      <w:bookmarkEnd w:id="291"/>
      <w:bookmarkEnd w:id="292"/>
      <w:bookmarkEnd w:id="293"/>
      <w:bookmarkEnd w:id="294"/>
    </w:p>
    <w:p w14:paraId="24315735" w14:textId="77777777" w:rsidR="00AD6D4D" w:rsidRPr="00332F0B" w:rsidRDefault="00AD6D4D">
      <w:bookmarkStart w:id="295" w:name="OLE_LINK61"/>
      <w:bookmarkStart w:id="296" w:name="OLE_LINK62"/>
      <w:bookmarkStart w:id="297"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295"/>
    <w:bookmarkEnd w:id="296"/>
    <w:bookmarkEnd w:id="297"/>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298" w:name="_Toc17386095"/>
      <w:bookmarkStart w:id="299" w:name="_Toc40450139"/>
      <w:bookmarkStart w:id="300" w:name="_Toc53060403"/>
      <w:bookmarkStart w:id="301" w:name="_Toc97652165"/>
      <w:r w:rsidRPr="007F74F9">
        <w:t>Article 44:</w:t>
      </w:r>
      <w:r w:rsidRPr="007F74F9">
        <w:tab/>
        <w:t>Approval process</w:t>
      </w:r>
      <w:bookmarkEnd w:id="298"/>
      <w:bookmarkEnd w:id="299"/>
      <w:bookmarkEnd w:id="300"/>
      <w:bookmarkEnd w:id="301"/>
    </w:p>
    <w:p w14:paraId="04246101" w14:textId="77777777" w:rsidR="00AD6D4D" w:rsidRPr="007F74F9" w:rsidRDefault="00AD6D4D">
      <w:bookmarkStart w:id="302" w:name="OLE_LINK64"/>
      <w:bookmarkStart w:id="303" w:name="OLE_LINK65"/>
      <w:bookmarkStart w:id="304"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02"/>
    <w:bookmarkEnd w:id="303"/>
    <w:bookmarkEnd w:id="304"/>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05" w:name="_Toc17386096"/>
      <w:bookmarkStart w:id="306" w:name="_Toc40450140"/>
      <w:bookmarkStart w:id="307" w:name="_Toc53060404"/>
      <w:bookmarkStart w:id="308" w:name="_Toc97652166"/>
      <w:r w:rsidRPr="007F74F9">
        <w:t>Article 45:</w:t>
      </w:r>
      <w:r w:rsidRPr="007F74F9">
        <w:tab/>
        <w:t>Drafting rules</w:t>
      </w:r>
      <w:bookmarkEnd w:id="305"/>
      <w:bookmarkEnd w:id="306"/>
      <w:bookmarkEnd w:id="307"/>
      <w:bookmarkEnd w:id="308"/>
    </w:p>
    <w:p w14:paraId="0C5216E6" w14:textId="77777777" w:rsidR="00AD6D4D" w:rsidRPr="00332F0B" w:rsidRDefault="00AD6D4D">
      <w:bookmarkStart w:id="309" w:name="OLE_LINK67"/>
      <w:bookmarkStart w:id="310" w:name="OLE_LINK68"/>
      <w:bookmarkStart w:id="311"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09"/>
    <w:bookmarkEnd w:id="310"/>
    <w:bookmarkEnd w:id="311"/>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12" w:name="_Toc17386097"/>
      <w:bookmarkStart w:id="313" w:name="_Toc40450141"/>
      <w:bookmarkStart w:id="314" w:name="_Toc53060405"/>
      <w:bookmarkStart w:id="315" w:name="_Toc97652167"/>
      <w:r w:rsidRPr="007F74F9">
        <w:t>Article 46:</w:t>
      </w:r>
      <w:r w:rsidRPr="007F74F9">
        <w:tab/>
        <w:t>Copyright and ownership</w:t>
      </w:r>
      <w:bookmarkEnd w:id="312"/>
      <w:bookmarkEnd w:id="313"/>
      <w:bookmarkEnd w:id="314"/>
      <w:bookmarkEnd w:id="315"/>
    </w:p>
    <w:p w14:paraId="7BD5A9DD" w14:textId="77777777" w:rsidR="00AD6D4D" w:rsidRPr="007F74F9" w:rsidRDefault="00AD6D4D">
      <w:bookmarkStart w:id="316" w:name="OLE_LINK70"/>
      <w:bookmarkStart w:id="317" w:name="OLE_LINK71"/>
      <w:bookmarkStart w:id="318" w:name="OLE_LINK72"/>
      <w:r w:rsidRPr="007F74F9">
        <w:t>The Organizational Partners will have joint ownership (including copyright) of the Technical Specifications and Technical Reports produced by 3GPP.</w:t>
      </w:r>
    </w:p>
    <w:bookmarkEnd w:id="316"/>
    <w:bookmarkEnd w:id="317"/>
    <w:bookmarkEnd w:id="318"/>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19" w:name="_Toc17386098"/>
      <w:bookmarkStart w:id="320" w:name="_Toc40450142"/>
      <w:bookmarkStart w:id="321" w:name="_Toc53060406"/>
      <w:bookmarkStart w:id="322" w:name="_Toc97652168"/>
      <w:r w:rsidRPr="00332F0B">
        <w:lastRenderedPageBreak/>
        <w:t>Article 47:</w:t>
      </w:r>
      <w:r w:rsidRPr="00332F0B">
        <w:tab/>
        <w:t>Conversion by Organizational Partners</w:t>
      </w:r>
      <w:bookmarkEnd w:id="319"/>
      <w:bookmarkEnd w:id="320"/>
      <w:bookmarkEnd w:id="321"/>
      <w:bookmarkEnd w:id="322"/>
    </w:p>
    <w:p w14:paraId="76443A4E" w14:textId="77777777" w:rsidR="00AD6D4D" w:rsidRPr="007F74F9" w:rsidRDefault="00AD6D4D">
      <w:bookmarkStart w:id="323" w:name="OLE_LINK73"/>
      <w:bookmarkStart w:id="324"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323"/>
    <w:bookmarkEnd w:id="324"/>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25" w:name="_Toc17386099"/>
      <w:bookmarkStart w:id="326" w:name="_Toc40450143"/>
      <w:bookmarkStart w:id="327" w:name="_Toc53060407"/>
      <w:bookmarkStart w:id="328" w:name="_Toc97652169"/>
      <w:r w:rsidRPr="007F74F9">
        <w:rPr>
          <w:color w:val="000000"/>
        </w:rPr>
        <w:t>SECTION I:</w:t>
      </w:r>
      <w:r w:rsidRPr="007F74F9">
        <w:rPr>
          <w:color w:val="000000"/>
        </w:rPr>
        <w:tab/>
      </w:r>
      <w:r w:rsidR="00AD6D4D" w:rsidRPr="007F74F9">
        <w:rPr>
          <w:color w:val="000000"/>
        </w:rPr>
        <w:t>REPORTING</w:t>
      </w:r>
      <w:bookmarkEnd w:id="325"/>
      <w:bookmarkEnd w:id="326"/>
      <w:bookmarkEnd w:id="327"/>
      <w:bookmarkEnd w:id="328"/>
    </w:p>
    <w:p w14:paraId="42AB34A2" w14:textId="77777777" w:rsidR="00AD6D4D" w:rsidRPr="00B4027A" w:rsidRDefault="00AD6D4D">
      <w:pPr>
        <w:pStyle w:val="Heading1"/>
      </w:pPr>
      <w:bookmarkStart w:id="329" w:name="_Toc17386100"/>
      <w:bookmarkStart w:id="330" w:name="_Toc40450144"/>
      <w:bookmarkStart w:id="331" w:name="_Toc53060408"/>
      <w:bookmarkStart w:id="332" w:name="_Toc97652170"/>
      <w:r w:rsidRPr="00B4027A">
        <w:t>Article 48:</w:t>
      </w:r>
      <w:r w:rsidRPr="00B4027A">
        <w:tab/>
      </w:r>
      <w:r w:rsidR="004E0A79">
        <w:t>Chair</w:t>
      </w:r>
      <w:r w:rsidRPr="00B4027A">
        <w:t>’s reporting obligations</w:t>
      </w:r>
      <w:bookmarkEnd w:id="329"/>
      <w:bookmarkEnd w:id="330"/>
      <w:bookmarkEnd w:id="331"/>
      <w:bookmarkEnd w:id="332"/>
    </w:p>
    <w:p w14:paraId="3D0F1553" w14:textId="77777777" w:rsidR="00AD6D4D" w:rsidRPr="00332F0B" w:rsidRDefault="00AD6D4D">
      <w:pPr>
        <w:rPr>
          <w:color w:val="000000"/>
        </w:rPr>
      </w:pPr>
      <w:bookmarkStart w:id="333" w:name="OLE_LINK75"/>
      <w:bookmarkStart w:id="334" w:name="OLE_LINK76"/>
      <w:bookmarkStart w:id="335"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33"/>
    <w:bookmarkEnd w:id="334"/>
    <w:bookmarkEnd w:id="335"/>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36" w:name="_Toc17386101"/>
      <w:bookmarkStart w:id="337" w:name="_Toc40450145"/>
      <w:bookmarkStart w:id="338" w:name="_Toc53060409"/>
      <w:bookmarkStart w:id="339" w:name="_Toc97652171"/>
      <w:r w:rsidRPr="007F74F9">
        <w:t>Article 49:</w:t>
      </w:r>
      <w:r w:rsidRPr="007F74F9">
        <w:tab/>
        <w:t>Changes to structure and officials</w:t>
      </w:r>
      <w:bookmarkEnd w:id="336"/>
      <w:bookmarkEnd w:id="337"/>
      <w:bookmarkEnd w:id="338"/>
      <w:bookmarkEnd w:id="339"/>
    </w:p>
    <w:p w14:paraId="49332812" w14:textId="77777777" w:rsidR="00AD6D4D" w:rsidRPr="00332F0B" w:rsidRDefault="00AD6D4D">
      <w:bookmarkStart w:id="340" w:name="OLE_LINK78"/>
      <w:bookmarkStart w:id="341" w:name="OLE_LINK79"/>
      <w:bookmarkStart w:id="342"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40"/>
    <w:bookmarkEnd w:id="341"/>
    <w:bookmarkEnd w:id="342"/>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43" w:name="_Toc17386102"/>
      <w:bookmarkStart w:id="344" w:name="_Toc40450146"/>
      <w:bookmarkStart w:id="345" w:name="_Toc53060410"/>
      <w:bookmarkStart w:id="346" w:name="_Toc97652172"/>
      <w:r w:rsidRPr="008116BC">
        <w:t>Article 50:</w:t>
      </w:r>
      <w:r w:rsidRPr="008116BC">
        <w:tab/>
        <w:t>Calendar of meetings</w:t>
      </w:r>
      <w:bookmarkEnd w:id="343"/>
      <w:bookmarkEnd w:id="344"/>
      <w:bookmarkEnd w:id="345"/>
      <w:bookmarkEnd w:id="346"/>
    </w:p>
    <w:p w14:paraId="6A9AC399" w14:textId="77777777" w:rsidR="00AD6D4D" w:rsidRPr="007F74F9" w:rsidRDefault="00AD6D4D">
      <w:pPr>
        <w:rPr>
          <w:color w:val="000000"/>
        </w:rPr>
      </w:pPr>
      <w:bookmarkStart w:id="347" w:name="OLE_LINK81"/>
      <w:bookmarkStart w:id="348" w:name="OLE_LINK82"/>
      <w:bookmarkStart w:id="349" w:name="OLE_LINK83"/>
      <w:r w:rsidRPr="007F74F9">
        <w:rPr>
          <w:color w:val="000000"/>
        </w:rPr>
        <w:t>The PCG and TSGs shall maintain an up to date calendar of the dates and venues for future meetings.</w:t>
      </w:r>
    </w:p>
    <w:bookmarkEnd w:id="347"/>
    <w:bookmarkEnd w:id="348"/>
    <w:bookmarkEnd w:id="349"/>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50" w:name="_Toc17386103"/>
      <w:bookmarkStart w:id="351" w:name="_Toc40450147"/>
      <w:bookmarkStart w:id="352" w:name="_Toc53060411"/>
      <w:bookmarkStart w:id="353" w:name="_Toc97652173"/>
      <w:r w:rsidRPr="007F74F9">
        <w:rPr>
          <w:color w:val="000000"/>
        </w:rPr>
        <w:t>SECTION J:</w:t>
      </w:r>
      <w:r w:rsidRPr="007F74F9">
        <w:rPr>
          <w:color w:val="000000"/>
        </w:rPr>
        <w:tab/>
      </w:r>
      <w:r w:rsidR="00AD6D4D" w:rsidRPr="007F74F9">
        <w:rPr>
          <w:color w:val="000000"/>
        </w:rPr>
        <w:t>EXTERNAL RELATIONS</w:t>
      </w:r>
      <w:bookmarkEnd w:id="350"/>
      <w:bookmarkEnd w:id="351"/>
      <w:bookmarkEnd w:id="352"/>
      <w:bookmarkEnd w:id="353"/>
    </w:p>
    <w:p w14:paraId="33FF8E75" w14:textId="77777777" w:rsidR="00AD6D4D" w:rsidRPr="00332F0B" w:rsidRDefault="00AD6D4D">
      <w:pPr>
        <w:pStyle w:val="Heading1"/>
      </w:pPr>
      <w:bookmarkStart w:id="354" w:name="_Toc17386104"/>
      <w:bookmarkStart w:id="355" w:name="_Toc40450148"/>
      <w:bookmarkStart w:id="356" w:name="_Toc53060412"/>
      <w:bookmarkStart w:id="357" w:name="_Toc97652174"/>
      <w:r w:rsidRPr="00B4027A">
        <w:t>Article 51:</w:t>
      </w:r>
      <w:r w:rsidRPr="00B4027A">
        <w:tab/>
        <w:t>Relati</w:t>
      </w:r>
      <w:r w:rsidRPr="00332F0B">
        <w:t>onship with the ITU</w:t>
      </w:r>
      <w:bookmarkEnd w:id="354"/>
      <w:bookmarkEnd w:id="355"/>
      <w:bookmarkEnd w:id="356"/>
      <w:bookmarkEnd w:id="357"/>
    </w:p>
    <w:p w14:paraId="6E08EA1B" w14:textId="77777777" w:rsidR="00AD6D4D" w:rsidRPr="00332F0B" w:rsidRDefault="00AD6D4D">
      <w:bookmarkStart w:id="358" w:name="OLE_LINK84"/>
      <w:bookmarkStart w:id="359"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w:t>
      </w:r>
      <w:r w:rsidRPr="00332F0B">
        <w:lastRenderedPageBreak/>
        <w:t xml:space="preserve">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58"/>
    <w:bookmarkEnd w:id="359"/>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60" w:name="_Toc17386105"/>
      <w:bookmarkStart w:id="361" w:name="_Toc40450149"/>
      <w:bookmarkStart w:id="362" w:name="_Toc53060413"/>
      <w:bookmarkStart w:id="363" w:name="_Toc97652175"/>
      <w:r w:rsidRPr="008116BC">
        <w:t>Article 52:</w:t>
      </w:r>
      <w:r w:rsidRPr="008116BC">
        <w:tab/>
        <w:t>Relations with other groups</w:t>
      </w:r>
      <w:bookmarkEnd w:id="360"/>
      <w:bookmarkEnd w:id="361"/>
      <w:bookmarkEnd w:id="362"/>
      <w:bookmarkEnd w:id="363"/>
    </w:p>
    <w:p w14:paraId="4CB28410" w14:textId="77777777" w:rsidR="00AD6D4D" w:rsidRPr="007F74F9" w:rsidRDefault="00AD6D4D">
      <w:bookmarkStart w:id="364" w:name="OLE_LINK86"/>
      <w:bookmarkStart w:id="365"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64"/>
    <w:bookmarkEnd w:id="365"/>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66" w:name="_Toc17386106"/>
      <w:bookmarkStart w:id="367" w:name="_Toc40450150"/>
      <w:bookmarkStart w:id="368" w:name="_Toc53060414"/>
      <w:bookmarkStart w:id="369" w:name="_Toc97652176"/>
      <w:r w:rsidRPr="007F74F9">
        <w:rPr>
          <w:color w:val="000000"/>
        </w:rPr>
        <w:lastRenderedPageBreak/>
        <w:t>SECTION K:</w:t>
      </w:r>
      <w:r w:rsidRPr="007F74F9">
        <w:rPr>
          <w:color w:val="000000"/>
        </w:rPr>
        <w:tab/>
      </w:r>
      <w:r w:rsidR="00AD6D4D" w:rsidRPr="007F74F9">
        <w:rPr>
          <w:color w:val="000000"/>
        </w:rPr>
        <w:t>MISCELLANEOUS</w:t>
      </w:r>
      <w:bookmarkEnd w:id="366"/>
      <w:bookmarkEnd w:id="367"/>
      <w:bookmarkEnd w:id="368"/>
      <w:bookmarkEnd w:id="369"/>
    </w:p>
    <w:p w14:paraId="3CAA530C" w14:textId="77777777" w:rsidR="00AD6D4D" w:rsidRPr="00332F0B" w:rsidRDefault="00AD6D4D">
      <w:pPr>
        <w:pStyle w:val="Heading1"/>
      </w:pPr>
      <w:bookmarkStart w:id="370" w:name="_Toc17386107"/>
      <w:bookmarkStart w:id="371" w:name="_Toc40450151"/>
      <w:bookmarkStart w:id="372" w:name="_Toc53060415"/>
      <w:bookmarkStart w:id="373" w:name="_Toc97652177"/>
      <w:r w:rsidRPr="00B4027A">
        <w:t>Article 53:</w:t>
      </w:r>
      <w:r w:rsidRPr="00B4027A">
        <w:tab/>
        <w:t>R</w:t>
      </w:r>
      <w:r w:rsidRPr="00332F0B">
        <w:t>esources</w:t>
      </w:r>
      <w:bookmarkEnd w:id="370"/>
      <w:bookmarkEnd w:id="371"/>
      <w:bookmarkEnd w:id="372"/>
      <w:bookmarkEnd w:id="373"/>
    </w:p>
    <w:p w14:paraId="6D40C301" w14:textId="77777777" w:rsidR="00AD6D4D" w:rsidRPr="00332F0B" w:rsidRDefault="00AD6D4D">
      <w:bookmarkStart w:id="374" w:name="OLE_LINK88"/>
      <w:bookmarkStart w:id="375" w:name="OLE_LINK89"/>
      <w:bookmarkStart w:id="376" w:name="OLE_LINK90"/>
      <w:r w:rsidRPr="00332F0B">
        <w:t>The resources for the operation of 3GPP shall be managed by the Organizational Partners. The resources are allocated to the TSGs by the PCG.</w:t>
      </w:r>
    </w:p>
    <w:bookmarkEnd w:id="374"/>
    <w:bookmarkEnd w:id="375"/>
    <w:bookmarkEnd w:id="376"/>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77" w:name="_Toc17386108"/>
      <w:bookmarkStart w:id="378" w:name="_Toc40450152"/>
      <w:bookmarkStart w:id="379" w:name="_Toc53060416"/>
      <w:bookmarkStart w:id="380" w:name="_Toc97652178"/>
      <w:r w:rsidRPr="007F74F9">
        <w:t>Article 54:</w:t>
      </w:r>
      <w:r w:rsidRPr="007F74F9">
        <w:tab/>
        <w:t>Support Team</w:t>
      </w:r>
      <w:bookmarkEnd w:id="377"/>
      <w:bookmarkEnd w:id="378"/>
      <w:bookmarkEnd w:id="379"/>
      <w:bookmarkEnd w:id="380"/>
    </w:p>
    <w:p w14:paraId="5D4539C3" w14:textId="77777777" w:rsidR="00AD6D4D" w:rsidRPr="007F74F9" w:rsidRDefault="00AD6D4D">
      <w:bookmarkStart w:id="381" w:name="OLE_LINK91"/>
      <w:bookmarkStart w:id="382"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381"/>
    <w:bookmarkEnd w:id="382"/>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383" w:name="_Toc17386109"/>
      <w:bookmarkStart w:id="384" w:name="_Toc40450153"/>
      <w:bookmarkStart w:id="385" w:name="_Toc53060417"/>
      <w:bookmarkStart w:id="386" w:name="_Toc97652179"/>
      <w:r w:rsidRPr="007F74F9">
        <w:t>Article 55:</w:t>
      </w:r>
      <w:r w:rsidRPr="007F74F9">
        <w:tab/>
        <w:t>Intellectual Property Rights (IPR) Policy</w:t>
      </w:r>
      <w:bookmarkEnd w:id="383"/>
      <w:bookmarkEnd w:id="384"/>
      <w:bookmarkEnd w:id="385"/>
      <w:bookmarkEnd w:id="386"/>
    </w:p>
    <w:p w14:paraId="4427EFBD" w14:textId="77777777" w:rsidR="00AD6D4D" w:rsidRPr="00B4027A" w:rsidRDefault="00AD6D4D">
      <w:bookmarkStart w:id="387" w:name="OLE_LINK93"/>
      <w:bookmarkStart w:id="388"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387"/>
    <w:bookmarkEnd w:id="388"/>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389" w:name="_Toc17386110"/>
      <w:bookmarkStart w:id="390" w:name="_Toc40450154"/>
      <w:bookmarkStart w:id="391" w:name="_Toc53060418"/>
      <w:bookmarkStart w:id="392" w:name="_Toc97652180"/>
      <w:r w:rsidRPr="008116BC">
        <w:t>Article 56:</w:t>
      </w:r>
      <w:r w:rsidRPr="008116BC">
        <w:tab/>
        <w:t>Working language</w:t>
      </w:r>
      <w:bookmarkEnd w:id="389"/>
      <w:bookmarkEnd w:id="390"/>
      <w:bookmarkEnd w:id="391"/>
      <w:bookmarkEnd w:id="392"/>
    </w:p>
    <w:p w14:paraId="13D7D460" w14:textId="77777777" w:rsidR="00AD6D4D" w:rsidRPr="007F74F9" w:rsidRDefault="00AD6D4D">
      <w:bookmarkStart w:id="393" w:name="OLE_LINK95"/>
      <w:bookmarkStart w:id="394"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393"/>
    <w:bookmarkEnd w:id="394"/>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395" w:name="_Toc17386111"/>
      <w:bookmarkStart w:id="396" w:name="_Toc40450155"/>
      <w:bookmarkStart w:id="397" w:name="_Toc53060419"/>
      <w:bookmarkStart w:id="398" w:name="_Toc97652181"/>
      <w:r w:rsidRPr="007F74F9">
        <w:t>Article 57:</w:t>
      </w:r>
      <w:r w:rsidRPr="007F74F9">
        <w:tab/>
        <w:t>Duration</w:t>
      </w:r>
      <w:bookmarkEnd w:id="395"/>
      <w:bookmarkEnd w:id="396"/>
      <w:bookmarkEnd w:id="397"/>
      <w:bookmarkEnd w:id="398"/>
    </w:p>
    <w:p w14:paraId="54D789CC" w14:textId="77777777" w:rsidR="00AD6D4D" w:rsidRPr="007F74F9" w:rsidRDefault="00AD6D4D">
      <w:bookmarkStart w:id="399" w:name="OLE_LINK97"/>
      <w:bookmarkStart w:id="400" w:name="OLE_LINK98"/>
      <w:bookmarkStart w:id="401" w:name="OLE_LINK99"/>
      <w:r w:rsidRPr="007F74F9">
        <w:t>3GPP shall be task oriented and on completion of the tasks the future of 3GPP shall be re-considered. The continuation of 3GPP shall therefore be confirmed by the Organizational Partners on an annual basis.</w:t>
      </w:r>
    </w:p>
    <w:bookmarkEnd w:id="399"/>
    <w:bookmarkEnd w:id="400"/>
    <w:bookmarkEnd w:id="401"/>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02" w:name="_Toc17386112"/>
      <w:bookmarkStart w:id="403" w:name="_Toc40450156"/>
      <w:bookmarkStart w:id="404" w:name="_Toc53060420"/>
      <w:bookmarkStart w:id="405" w:name="_Toc97652182"/>
      <w:r w:rsidRPr="007F74F9">
        <w:t>Article 58:</w:t>
      </w:r>
      <w:r w:rsidRPr="007F74F9">
        <w:tab/>
        <w:t>Review of activities</w:t>
      </w:r>
      <w:bookmarkEnd w:id="402"/>
      <w:bookmarkEnd w:id="403"/>
      <w:bookmarkEnd w:id="404"/>
      <w:bookmarkEnd w:id="405"/>
    </w:p>
    <w:p w14:paraId="514CDCDC" w14:textId="77777777" w:rsidR="00AD6D4D" w:rsidRPr="007F74F9" w:rsidRDefault="00AD6D4D">
      <w:bookmarkStart w:id="406" w:name="OLE_LINK100"/>
      <w:bookmarkStart w:id="407" w:name="OLE_LINK101"/>
      <w:bookmarkStart w:id="408" w:name="OLE_LINK102"/>
      <w:r w:rsidRPr="007F74F9">
        <w:t>An evaluation of the activities of 3GPP should be made by the Organizational Partners at regular intervals.</w:t>
      </w:r>
    </w:p>
    <w:bookmarkEnd w:id="406"/>
    <w:bookmarkEnd w:id="407"/>
    <w:bookmarkEnd w:id="408"/>
    <w:p w14:paraId="0CC1CBED" w14:textId="77777777" w:rsidR="005850AA" w:rsidRPr="008116BC" w:rsidRDefault="005850AA" w:rsidP="005850AA">
      <w:pPr>
        <w:jc w:val="right"/>
      </w:pPr>
      <w:r w:rsidRPr="008116BC">
        <w:lastRenderedPageBreak/>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09" w:name="_Toc17386113"/>
      <w:bookmarkStart w:id="410" w:name="_Toc40450157"/>
      <w:bookmarkStart w:id="411" w:name="_Toc53060421"/>
      <w:bookmarkStart w:id="412" w:name="_Toc97652183"/>
      <w:r w:rsidRPr="007F74F9">
        <w:t>Article 59:</w:t>
      </w:r>
      <w:r w:rsidRPr="007F74F9">
        <w:tab/>
        <w:t>Dissolution, winding up</w:t>
      </w:r>
      <w:bookmarkEnd w:id="409"/>
      <w:bookmarkEnd w:id="410"/>
      <w:bookmarkEnd w:id="411"/>
      <w:bookmarkEnd w:id="412"/>
    </w:p>
    <w:p w14:paraId="3084AF51" w14:textId="77777777" w:rsidR="00AD6D4D" w:rsidRPr="007F74F9" w:rsidRDefault="00AD6D4D">
      <w:bookmarkStart w:id="413" w:name="OLE_LINK103"/>
      <w:bookmarkStart w:id="414" w:name="OLE_LINK104"/>
      <w:bookmarkStart w:id="415" w:name="OLE_LINK105"/>
      <w:r w:rsidRPr="007F74F9">
        <w:t>In the event of a voluntary dissolution of 3GPP, the Partners shall determine the terms of liquidation by consensus. All issues shall be documented and distributed at least 30 days prior to decisions being made.</w:t>
      </w:r>
    </w:p>
    <w:bookmarkEnd w:id="413"/>
    <w:bookmarkEnd w:id="414"/>
    <w:bookmarkEnd w:id="415"/>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16" w:name="_Toc17386114"/>
      <w:bookmarkStart w:id="417" w:name="_Toc40450158"/>
      <w:bookmarkStart w:id="418" w:name="_Toc53060422"/>
      <w:bookmarkStart w:id="419" w:name="_Toc97652184"/>
      <w:r w:rsidRPr="007F74F9">
        <w:t>Article 59A:</w:t>
      </w:r>
      <w:r w:rsidRPr="007F74F9">
        <w:tab/>
      </w:r>
      <w:r w:rsidR="00F40B2C" w:rsidRPr="007F74F9">
        <w:t>Exhaustion of appeal procedures</w:t>
      </w:r>
      <w:bookmarkEnd w:id="416"/>
      <w:bookmarkEnd w:id="417"/>
      <w:bookmarkEnd w:id="418"/>
      <w:bookmarkEnd w:id="419"/>
      <w:r w:rsidR="00F40B2C" w:rsidRPr="007F74F9">
        <w:t xml:space="preserve"> </w:t>
      </w:r>
    </w:p>
    <w:p w14:paraId="688FB438" w14:textId="77777777" w:rsidR="00F40B2C" w:rsidRPr="00332F0B" w:rsidRDefault="00F40B2C" w:rsidP="00332F0B">
      <w:pPr>
        <w:tabs>
          <w:tab w:val="num" w:pos="0"/>
        </w:tabs>
      </w:pPr>
      <w:bookmarkStart w:id="420" w:name="OLE_LINK106"/>
      <w:bookmarkStart w:id="421" w:name="OLE_LINK107"/>
      <w:bookmarkStart w:id="422"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20"/>
    <w:bookmarkEnd w:id="421"/>
    <w:bookmarkEnd w:id="422"/>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23" w:name="_Toc17386115"/>
      <w:bookmarkStart w:id="424" w:name="_Toc40450159"/>
      <w:bookmarkStart w:id="425" w:name="_Toc53060423"/>
      <w:bookmarkStart w:id="426" w:name="_Toc97652185"/>
      <w:r w:rsidRPr="007F74F9">
        <w:t>Article 60:</w:t>
      </w:r>
      <w:r w:rsidRPr="007F74F9">
        <w:tab/>
        <w:t>Amendments to 3GPP Working Procedures</w:t>
      </w:r>
      <w:bookmarkEnd w:id="423"/>
      <w:bookmarkEnd w:id="424"/>
      <w:bookmarkEnd w:id="425"/>
      <w:bookmarkEnd w:id="426"/>
    </w:p>
    <w:p w14:paraId="748EE268" w14:textId="77777777" w:rsidR="00AD6D4D" w:rsidRPr="007F74F9" w:rsidRDefault="00AD6D4D">
      <w:bookmarkStart w:id="427" w:name="OLE_LINK109"/>
      <w:bookmarkStart w:id="428" w:name="OLE_LINK110"/>
      <w:bookmarkStart w:id="429" w:name="OLE_LINK111"/>
      <w:r w:rsidRPr="007F74F9">
        <w:t xml:space="preserve">These Partnership Project Working Procedures may only be amended by decision taken by the PCG. </w:t>
      </w:r>
    </w:p>
    <w:bookmarkEnd w:id="427"/>
    <w:bookmarkEnd w:id="428"/>
    <w:bookmarkEnd w:id="429"/>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30" w:name="_Toc17386116"/>
      <w:bookmarkStart w:id="431" w:name="_Toc40450160"/>
      <w:bookmarkStart w:id="432" w:name="_Toc53060424"/>
      <w:bookmarkStart w:id="433" w:name="_Toc97652186"/>
      <w:r w:rsidRPr="007F74F9">
        <w:lastRenderedPageBreak/>
        <w:t>Annex A:</w:t>
      </w:r>
      <w:r w:rsidRPr="007F74F9">
        <w:tab/>
        <w:t>Definitions</w:t>
      </w:r>
      <w:bookmarkEnd w:id="430"/>
      <w:bookmarkEnd w:id="431"/>
      <w:bookmarkEnd w:id="432"/>
      <w:bookmarkEnd w:id="433"/>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pPr>
      <w:bookmarkStart w:id="434" w:name="OLE_LINK112"/>
      <w:bookmarkStart w:id="435" w:name="OLE_LINK113"/>
      <w:bookmarkStart w:id="436" w:name="OLE_LINK114"/>
      <w:r w:rsidRPr="00476509">
        <w:t>Ad hoc Meeting</w:t>
      </w:r>
      <w:r w:rsidRPr="00476509">
        <w:tab/>
        <w:t>A meeting called to address one or more particular topics that is not an ordinary meeting (see F.3)</w:t>
      </w:r>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pPr>
      <w:r w:rsidRPr="00476509">
        <w:t xml:space="preserve">Electronic meeting: </w:t>
      </w:r>
      <w:r w:rsidRPr="00476509">
        <w:tab/>
      </w:r>
      <w:r w:rsidRPr="00476509">
        <w:tab/>
        <w:t>A electronic meeting is one where all the participants connect to the meeting using electronic means such as audio/video conference, email, etc.</w:t>
      </w:r>
    </w:p>
    <w:p w14:paraId="56CA501B" w14:textId="77777777" w:rsidR="00243024" w:rsidRPr="00476509" w:rsidRDefault="00243024" w:rsidP="00243024">
      <w:pPr>
        <w:tabs>
          <w:tab w:val="left" w:pos="2835"/>
        </w:tabs>
        <w:spacing w:after="120"/>
        <w:ind w:left="2835" w:hanging="2835"/>
      </w:pPr>
      <w:r w:rsidRPr="00476509">
        <w:t xml:space="preserve">Face to face meeting: </w:t>
      </w:r>
      <w:r w:rsidRPr="00476509">
        <w:tab/>
        <w:t>A face to face meeting, also referred to as a physical meeting, is one held at a designated physical location where participants are invited to attend in person.</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pPr>
      <w:r w:rsidRPr="00476509">
        <w:t>Ordinary Meeting</w:t>
      </w:r>
      <w:r w:rsidRPr="00476509">
        <w:tab/>
        <w:t>A meeting where the ordinary business of a group is conducted (see F.2).</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 xml:space="preserve">The ultimate operational controlling legal entity of Subsidiary(ies)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 xml:space="preserve">A person who attends a meeting on behalf of an Individual Member represents that Individual Member. The person is not necessarily employed by that Individual Member, but may be, for example, employed by a subsidiary company in the same </w:t>
      </w:r>
      <w:r w:rsidRPr="00332F0B">
        <w:lastRenderedPageBreak/>
        <w:t>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34"/>
    <w:bookmarkEnd w:id="435"/>
    <w:bookmarkEnd w:id="436"/>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37" w:name="_Toc17386117"/>
      <w:bookmarkStart w:id="438" w:name="_Toc40450161"/>
      <w:bookmarkStart w:id="439" w:name="_Toc53060425"/>
      <w:bookmarkStart w:id="440" w:name="_Toc97652187"/>
      <w:r w:rsidRPr="007F74F9">
        <w:lastRenderedPageBreak/>
        <w:t>Annex B:</w:t>
      </w:r>
      <w:r w:rsidRPr="007F74F9">
        <w:tab/>
        <w:t>Abbreviations</w:t>
      </w:r>
      <w:bookmarkEnd w:id="437"/>
      <w:bookmarkEnd w:id="438"/>
      <w:bookmarkEnd w:id="439"/>
      <w:bookmarkEnd w:id="440"/>
    </w:p>
    <w:p w14:paraId="72468DE9" w14:textId="77777777" w:rsidR="00AD6D4D" w:rsidRPr="007F74F9" w:rsidRDefault="00AD6D4D">
      <w:pPr>
        <w:tabs>
          <w:tab w:val="left" w:pos="1418"/>
        </w:tabs>
        <w:spacing w:after="120"/>
      </w:pPr>
      <w:bookmarkStart w:id="441"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41"/>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42" w:name="_Ref435591587"/>
      <w:r w:rsidRPr="007F74F9">
        <w:br w:type="page"/>
      </w:r>
      <w:bookmarkStart w:id="443" w:name="_Toc17386118"/>
      <w:bookmarkStart w:id="444" w:name="_Toc40450162"/>
      <w:bookmarkStart w:id="445" w:name="_Toc53060426"/>
      <w:bookmarkStart w:id="446" w:name="_Toc97652188"/>
      <w:r w:rsidRPr="007F74F9">
        <w:lastRenderedPageBreak/>
        <w:t>Annex C:</w:t>
      </w:r>
      <w:r w:rsidRPr="007F74F9">
        <w:tab/>
        <w:t>Individual member application form</w:t>
      </w:r>
      <w:bookmarkEnd w:id="442"/>
      <w:bookmarkEnd w:id="443"/>
      <w:bookmarkEnd w:id="444"/>
      <w:bookmarkEnd w:id="445"/>
      <w:bookmarkEnd w:id="446"/>
    </w:p>
    <w:p w14:paraId="1E10AA38" w14:textId="77777777" w:rsidR="00AD6D4D" w:rsidRPr="00332F0B" w:rsidRDefault="00AD6D4D">
      <w:pPr>
        <w:pStyle w:val="1"/>
        <w:jc w:val="center"/>
        <w:rPr>
          <w:rFonts w:ascii="Times New Roman" w:hAnsi="Times New Roman"/>
          <w:color w:val="000000"/>
          <w:sz w:val="20"/>
          <w:lang w:val="en-GB"/>
        </w:rPr>
      </w:pPr>
      <w:bookmarkStart w:id="447" w:name="OLE_LINK116"/>
      <w:bookmarkStart w:id="448" w:name="OLE_LINK117"/>
      <w:bookmarkStart w:id="449"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lastRenderedPageBreak/>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47"/>
    <w:bookmarkEnd w:id="448"/>
    <w:bookmarkEnd w:id="449"/>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50" w:name="_Toc17386119"/>
      <w:bookmarkStart w:id="451" w:name="_Toc40450163"/>
      <w:bookmarkStart w:id="452" w:name="_Toc53060427"/>
      <w:bookmarkStart w:id="453" w:name="_Toc97652189"/>
      <w:r w:rsidRPr="007F74F9">
        <w:lastRenderedPageBreak/>
        <w:t>Annex D:</w:t>
      </w:r>
      <w:r w:rsidRPr="007F74F9">
        <w:tab/>
      </w:r>
      <w:r w:rsidR="00AB677C" w:rsidRPr="007F74F9">
        <w:t>(Void)</w:t>
      </w:r>
      <w:bookmarkEnd w:id="450"/>
      <w:bookmarkEnd w:id="451"/>
      <w:bookmarkEnd w:id="452"/>
      <w:bookmarkEnd w:id="453"/>
    </w:p>
    <w:p w14:paraId="28081BE0" w14:textId="77777777" w:rsidR="005850AA" w:rsidRPr="008116BC" w:rsidRDefault="00DA7D72"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454" w:name="_Toc17386120"/>
      <w:bookmarkStart w:id="455" w:name="_Toc40450164"/>
      <w:bookmarkStart w:id="456" w:name="_Toc53060428"/>
      <w:bookmarkStart w:id="457" w:name="_Toc97652190"/>
      <w:r w:rsidRPr="007F74F9">
        <w:lastRenderedPageBreak/>
        <w:t>Annex E:</w:t>
      </w:r>
      <w:r w:rsidRPr="007F74F9">
        <w:tab/>
        <w:t>Guidance for MRP applicants</w:t>
      </w:r>
      <w:bookmarkEnd w:id="454"/>
      <w:bookmarkEnd w:id="455"/>
      <w:bookmarkEnd w:id="456"/>
      <w:bookmarkEnd w:id="457"/>
    </w:p>
    <w:p w14:paraId="6909FC3C" w14:textId="77777777" w:rsidR="00AD6D4D" w:rsidRPr="007F74F9" w:rsidRDefault="00AD6D4D">
      <w:pPr>
        <w:pStyle w:val="Heading2"/>
      </w:pPr>
      <w:bookmarkStart w:id="458" w:name="_Toc17386121"/>
      <w:bookmarkStart w:id="459" w:name="_Toc40450165"/>
      <w:bookmarkStart w:id="460" w:name="_Toc53060429"/>
      <w:bookmarkStart w:id="461" w:name="_Toc97652191"/>
      <w:r w:rsidRPr="007F74F9">
        <w:t>E.1</w:t>
      </w:r>
      <w:r w:rsidRPr="007F74F9">
        <w:tab/>
        <w:t>Introduction</w:t>
      </w:r>
      <w:bookmarkEnd w:id="458"/>
      <w:bookmarkEnd w:id="459"/>
      <w:bookmarkEnd w:id="460"/>
      <w:bookmarkEnd w:id="461"/>
    </w:p>
    <w:p w14:paraId="3F1E7C96" w14:textId="77777777" w:rsidR="00AD6D4D" w:rsidRPr="00332F0B" w:rsidRDefault="00AD6D4D">
      <w:bookmarkStart w:id="462" w:name="OLE_LINK119"/>
      <w:bookmarkStart w:id="463"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62"/>
    <w:bookmarkEnd w:id="463"/>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64" w:name="_Toc17386122"/>
      <w:bookmarkStart w:id="465" w:name="_Toc40450166"/>
      <w:bookmarkStart w:id="466" w:name="_Toc53060430"/>
      <w:bookmarkStart w:id="467" w:name="_Toc97652192"/>
      <w:r w:rsidRPr="00332F0B">
        <w:t>E.2</w:t>
      </w:r>
      <w:r w:rsidRPr="00332F0B">
        <w:tab/>
        <w:t>Guidance</w:t>
      </w:r>
      <w:bookmarkEnd w:id="464"/>
      <w:bookmarkEnd w:id="465"/>
      <w:bookmarkEnd w:id="466"/>
      <w:bookmarkEnd w:id="467"/>
    </w:p>
    <w:p w14:paraId="5D39D94E" w14:textId="77777777" w:rsidR="00AD6D4D" w:rsidRPr="00332F0B" w:rsidRDefault="00AD6D4D">
      <w:bookmarkStart w:id="468" w:name="OLE_LINK121"/>
      <w:bookmarkStart w:id="469"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68"/>
    <w:bookmarkEnd w:id="469"/>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78FDA9D" w:rsidR="00D61381" w:rsidRPr="00332F0B" w:rsidRDefault="00D61381" w:rsidP="00D61381">
      <w:pPr>
        <w:pStyle w:val="Heading1"/>
      </w:pPr>
      <w:bookmarkStart w:id="470" w:name="historyclause"/>
      <w:r w:rsidRPr="00332F0B">
        <w:br w:type="page"/>
      </w:r>
      <w:bookmarkStart w:id="471" w:name="_Toc17386123"/>
      <w:bookmarkStart w:id="472" w:name="_Toc40450167"/>
      <w:bookmarkStart w:id="473" w:name="_Toc53060431"/>
      <w:bookmarkStart w:id="474" w:name="_Toc97652193"/>
      <w:r w:rsidRPr="00332F0B">
        <w:lastRenderedPageBreak/>
        <w:t>Annex F:</w:t>
      </w:r>
      <w:r w:rsidRPr="00332F0B">
        <w:tab/>
        <w:t xml:space="preserve">Guidance on </w:t>
      </w:r>
      <w:r w:rsidR="003A1E59">
        <w:t>TSG and WG meeting Organization</w:t>
      </w:r>
      <w:bookmarkEnd w:id="471"/>
      <w:bookmarkEnd w:id="472"/>
      <w:bookmarkEnd w:id="473"/>
      <w:bookmarkEnd w:id="474"/>
    </w:p>
    <w:p w14:paraId="3ECAF6CC" w14:textId="77777777" w:rsidR="00D61381" w:rsidRPr="00332F0B" w:rsidRDefault="00D61381" w:rsidP="00D61381">
      <w:pPr>
        <w:pStyle w:val="Heading2"/>
      </w:pPr>
      <w:bookmarkStart w:id="475" w:name="_Toc17386124"/>
      <w:bookmarkStart w:id="476" w:name="_Toc40450168"/>
      <w:bookmarkStart w:id="477" w:name="_Toc53060432"/>
      <w:bookmarkStart w:id="478" w:name="_Toc97652194"/>
      <w:r w:rsidRPr="00332F0B">
        <w:t>F.1</w:t>
      </w:r>
      <w:r w:rsidRPr="00332F0B">
        <w:tab/>
        <w:t>Meeting classification</w:t>
      </w:r>
      <w:bookmarkEnd w:id="475"/>
      <w:bookmarkEnd w:id="476"/>
      <w:bookmarkEnd w:id="477"/>
      <w:bookmarkEnd w:id="478"/>
    </w:p>
    <w:p w14:paraId="0B6AB546" w14:textId="77777777" w:rsidR="00D61381" w:rsidRPr="00332F0B" w:rsidRDefault="00D61381" w:rsidP="00D61381">
      <w:bookmarkStart w:id="479" w:name="OLE_LINK123"/>
      <w:bookmarkStart w:id="480" w:name="OLE_LINK124"/>
      <w:bookmarkStart w:id="481"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79"/>
    <w:bookmarkEnd w:id="480"/>
    <w:bookmarkEnd w:id="481"/>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482" w:name="_Toc17386125"/>
      <w:bookmarkStart w:id="483" w:name="_Toc40450169"/>
      <w:bookmarkStart w:id="484" w:name="_Toc53060433"/>
      <w:bookmarkStart w:id="485" w:name="_Toc97652195"/>
      <w:r w:rsidRPr="00332F0B">
        <w:t>F.2</w:t>
      </w:r>
      <w:r w:rsidRPr="00332F0B">
        <w:tab/>
        <w:t>Ordinary meetings</w:t>
      </w:r>
      <w:bookmarkEnd w:id="482"/>
      <w:bookmarkEnd w:id="483"/>
      <w:bookmarkEnd w:id="484"/>
      <w:bookmarkEnd w:id="485"/>
    </w:p>
    <w:p w14:paraId="43713CCB" w14:textId="1FDB7E4A" w:rsidR="00D61381" w:rsidRPr="00332F0B" w:rsidRDefault="00D61381" w:rsidP="00D61381">
      <w:pPr>
        <w:rPr>
          <w:lang w:eastAsia="ja-JP"/>
        </w:rPr>
      </w:pPr>
      <w:bookmarkStart w:id="486" w:name="OLE_LINK126"/>
      <w:bookmarkStart w:id="487"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r w:rsidR="003A1E59">
        <w:rPr>
          <w:lang w:eastAsia="ja-JP"/>
        </w:rPr>
        <w:t xml:space="preserve"> </w:t>
      </w:r>
      <w:r w:rsidR="003A1E59" w:rsidRPr="00786384">
        <w:rPr>
          <w:lang w:eastAsia="ja-JP"/>
        </w:rPr>
        <w:t>An ordinary meeting may be held as a face to face meeting or as an electronic meeting.</w:t>
      </w:r>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r w:rsidR="003A1E59" w:rsidRPr="00786384">
        <w:t>Ordinary meetings that are held electronically shall be designated with an ‘e’ suffix.</w:t>
      </w:r>
    </w:p>
    <w:p w14:paraId="359E4C90" w14:textId="77777777" w:rsidR="00D61381"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77777777" w:rsidR="003A1E59" w:rsidRDefault="003A1E59" w:rsidP="003A1E59">
      <w:r w:rsidRPr="00786384">
        <w:t>If a meeting is designated as face to face, provisions to support remote participation (e.g. by using additional audio/video capabilities) would be at the discretion of the host and leadership. In a meeting designated as face to face, those participating remotely are not to be counted toward quorum or attendance, and are not allowed to vote.</w:t>
      </w:r>
    </w:p>
    <w:p w14:paraId="4056E190" w14:textId="4C5F4BD0" w:rsidR="003A1E59" w:rsidRPr="00332F0B" w:rsidRDefault="003A1E59" w:rsidP="003A1E59">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p>
    <w:bookmarkEnd w:id="486"/>
    <w:bookmarkEnd w:id="487"/>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488" w:name="_Toc17386126"/>
      <w:bookmarkStart w:id="489" w:name="_Toc40450170"/>
      <w:bookmarkStart w:id="490" w:name="_Toc53060434"/>
      <w:bookmarkStart w:id="491" w:name="_Toc97652196"/>
      <w:r w:rsidRPr="00332F0B">
        <w:t>F.3</w:t>
      </w:r>
      <w:r w:rsidRPr="00332F0B">
        <w:tab/>
        <w:t>Ad hoc meetings</w:t>
      </w:r>
      <w:bookmarkEnd w:id="488"/>
      <w:bookmarkEnd w:id="489"/>
      <w:bookmarkEnd w:id="490"/>
      <w:bookmarkEnd w:id="491"/>
    </w:p>
    <w:p w14:paraId="2C643F0F" w14:textId="77777777" w:rsidR="003A1E59" w:rsidRPr="00476509" w:rsidRDefault="003A1E59" w:rsidP="003A1E59">
      <w:pPr>
        <w:rPr>
          <w:color w:val="4472C4"/>
        </w:rPr>
      </w:pPr>
      <w:bookmarkStart w:id="492" w:name="OLE_LINK128"/>
      <w:bookmarkStart w:id="493" w:name="OLE_LINK129"/>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1CD3FBFE" w14:textId="77777777" w:rsidR="003A1E59" w:rsidRPr="00476509" w:rsidRDefault="003A1E59" w:rsidP="003A1E59">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0B76F513" w14:textId="77777777" w:rsidR="003A1E59" w:rsidRPr="00476509" w:rsidRDefault="003A1E59" w:rsidP="003A1E59">
      <w:r w:rsidRPr="00476509">
        <w:t>Ad hoc meetings shall not be considered when calculating voting rights.  That is, attendance at (or absence from) an ad hoc meeting shall not influence voting rights, which are determined solely by attendance at "ordinary" meetings.</w:t>
      </w:r>
    </w:p>
    <w:p w14:paraId="6DA49D69" w14:textId="77777777" w:rsidR="003A1E59" w:rsidRPr="00476509" w:rsidRDefault="003A1E59" w:rsidP="003A1E59">
      <w:pPr>
        <w:rPr>
          <w:lang w:eastAsia="zh-CN"/>
        </w:rPr>
      </w:pPr>
      <w:r w:rsidRPr="00476509">
        <w:rPr>
          <w:lang w:eastAsia="zh-CN"/>
        </w:rPr>
        <w:t>No voting shall occur at ad hoc meetings.</w:t>
      </w:r>
    </w:p>
    <w:bookmarkEnd w:id="492"/>
    <w:bookmarkEnd w:id="493"/>
    <w:p w14:paraId="5999BE16" w14:textId="77777777" w:rsidR="005850AA" w:rsidRPr="00332F0B" w:rsidRDefault="005850AA" w:rsidP="005850AA">
      <w:pPr>
        <w:jc w:val="right"/>
      </w:pPr>
      <w:r w:rsidRPr="00332F0B">
        <w:lastRenderedPageBreak/>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pPr>
      <w:bookmarkStart w:id="494" w:name="_Toc17386127"/>
      <w:bookmarkStart w:id="495" w:name="_Toc40450171"/>
      <w:bookmarkStart w:id="496" w:name="_Toc53060435"/>
      <w:bookmarkStart w:id="497" w:name="_Toc97652197"/>
      <w:r w:rsidRPr="00332F0B">
        <w:t>F.4</w:t>
      </w:r>
      <w:r w:rsidRPr="00332F0B">
        <w:tab/>
        <w:t>Attendance register</w:t>
      </w:r>
      <w:bookmarkEnd w:id="494"/>
      <w:bookmarkEnd w:id="495"/>
      <w:bookmarkEnd w:id="496"/>
      <w:bookmarkEnd w:id="497"/>
    </w:p>
    <w:p w14:paraId="148AA497" w14:textId="77777777" w:rsidR="003A1E59" w:rsidRPr="00F023D3" w:rsidRDefault="003A1E59" w:rsidP="003A1E59">
      <w:pPr>
        <w:rPr>
          <w:rFonts w:cs="Calibri"/>
        </w:rPr>
      </w:pPr>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2F5FB81" w14:textId="3F98FAC3" w:rsidR="003A1E59" w:rsidRPr="00F023D3" w:rsidRDefault="003A1E59" w:rsidP="003A1E59">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727BBC70" w14:textId="53A08C40" w:rsidR="008017E6" w:rsidRPr="00332F0B" w:rsidRDefault="008017E6" w:rsidP="008017E6">
      <w:pPr>
        <w:pStyle w:val="Heading3"/>
      </w:pPr>
      <w:bookmarkStart w:id="498" w:name="_Toc17386128"/>
      <w:bookmarkStart w:id="499" w:name="_Toc40450172"/>
      <w:bookmarkStart w:id="500" w:name="_Toc53060436"/>
      <w:bookmarkStart w:id="501" w:name="_Toc97652198"/>
      <w:r w:rsidRPr="00332F0B">
        <w:t>F.4.1</w:t>
      </w:r>
      <w:r w:rsidRPr="00332F0B">
        <w:tab/>
      </w:r>
      <w:bookmarkEnd w:id="498"/>
      <w:bookmarkEnd w:id="499"/>
      <w:bookmarkEnd w:id="500"/>
      <w:bookmarkEnd w:id="501"/>
      <w:r w:rsidR="003A1E59">
        <w:t>(void)</w:t>
      </w:r>
    </w:p>
    <w:p w14:paraId="5DAF6E19" w14:textId="3F4B121B" w:rsidR="008017E6" w:rsidRPr="00332F0B" w:rsidRDefault="008017E6" w:rsidP="008017E6">
      <w:bookmarkStart w:id="502" w:name="OLE_LINK130"/>
      <w:bookmarkStart w:id="503" w:name="OLE_LINK131"/>
      <w:bookmarkStart w:id="504" w:name="OLE_LINK132"/>
    </w:p>
    <w:bookmarkEnd w:id="502"/>
    <w:bookmarkEnd w:id="503"/>
    <w:bookmarkEnd w:id="504"/>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3E026FDF" w:rsidR="008017E6" w:rsidRPr="00332F0B" w:rsidRDefault="002829D4" w:rsidP="008017E6">
      <w:pPr>
        <w:pStyle w:val="Heading3"/>
      </w:pPr>
      <w:bookmarkStart w:id="505" w:name="_Toc17386129"/>
      <w:bookmarkStart w:id="506" w:name="_Toc40450173"/>
      <w:bookmarkStart w:id="507" w:name="_Toc53060437"/>
      <w:bookmarkStart w:id="508" w:name="_Toc97652199"/>
      <w:r w:rsidRPr="00332F0B">
        <w:t>F.4.2</w:t>
      </w:r>
      <w:r w:rsidR="008017E6" w:rsidRPr="00332F0B">
        <w:tab/>
      </w:r>
      <w:bookmarkEnd w:id="505"/>
      <w:bookmarkEnd w:id="506"/>
      <w:bookmarkEnd w:id="507"/>
      <w:bookmarkEnd w:id="508"/>
      <w:r w:rsidR="003A1E59">
        <w:t>(void)</w:t>
      </w:r>
    </w:p>
    <w:p w14:paraId="32715F0D" w14:textId="2F93BD4B" w:rsidR="008017E6" w:rsidRPr="00332F0B" w:rsidRDefault="008017E6" w:rsidP="008017E6">
      <w:bookmarkStart w:id="509" w:name="OLE_LINK133"/>
      <w:bookmarkStart w:id="510" w:name="OLE_LINK134"/>
      <w:bookmarkStart w:id="511" w:name="OLE_LINK135"/>
    </w:p>
    <w:bookmarkEnd w:id="509"/>
    <w:bookmarkEnd w:id="510"/>
    <w:bookmarkEnd w:id="511"/>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12" w:name="_Toc17386130"/>
      <w:bookmarkStart w:id="513" w:name="_Toc40450174"/>
      <w:bookmarkStart w:id="514" w:name="_Toc53060438"/>
      <w:bookmarkStart w:id="515" w:name="_Toc97652200"/>
      <w:r w:rsidR="00BD76E5" w:rsidRPr="00332F0B">
        <w:lastRenderedPageBreak/>
        <w:t>Annex G:</w:t>
      </w:r>
      <w:r w:rsidR="00BD76E5" w:rsidRPr="00332F0B">
        <w:tab/>
        <w:t xml:space="preserve">Working </w:t>
      </w:r>
      <w:r w:rsidR="00CF454E" w:rsidRPr="00332F0B">
        <w:t>a</w:t>
      </w:r>
      <w:r w:rsidR="00BD76E5" w:rsidRPr="00332F0B">
        <w:t>greements</w:t>
      </w:r>
      <w:bookmarkEnd w:id="512"/>
      <w:bookmarkEnd w:id="513"/>
      <w:bookmarkEnd w:id="514"/>
      <w:bookmarkEnd w:id="515"/>
    </w:p>
    <w:p w14:paraId="7E14A674" w14:textId="77777777" w:rsidR="00BD76E5" w:rsidRPr="00332F0B" w:rsidRDefault="00CF454E" w:rsidP="00BD76E5">
      <w:bookmarkStart w:id="516" w:name="OLE_LINK136"/>
      <w:bookmarkStart w:id="517"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7E4CAF6" w14:textId="0FEDFB72" w:rsidR="00E62839" w:rsidRPr="00476509" w:rsidRDefault="00BD76E5" w:rsidP="00E62839">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The issue is closed.</w:t>
      </w:r>
      <w:bookmarkEnd w:id="516"/>
      <w:bookmarkEnd w:id="517"/>
      <w:r w:rsidR="00E62839">
        <w:t>Working Agreements should be declared such that any necessary challenge voting would occur during a face to face meeting.</w:t>
      </w:r>
    </w:p>
    <w:p w14:paraId="7F895173" w14:textId="77777777" w:rsidR="005850AA" w:rsidRPr="007F74F9" w:rsidRDefault="00DA7D72" w:rsidP="00E62839">
      <w:pPr>
        <w:pStyle w:val="B1"/>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18" w:name="_Toc17386131"/>
      <w:bookmarkStart w:id="519" w:name="_Toc40450175"/>
      <w:bookmarkStart w:id="520" w:name="_Toc53060439"/>
      <w:bookmarkStart w:id="521"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518"/>
      <w:bookmarkEnd w:id="519"/>
      <w:bookmarkEnd w:id="520"/>
      <w:bookmarkEnd w:id="521"/>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08A6D588" w:rsidR="00B8411F" w:rsidRPr="00332F0B" w:rsidRDefault="00A0474B" w:rsidP="00B8411F">
      <w:pPr>
        <w:spacing w:after="0"/>
        <w:rPr>
          <w:rFonts w:ascii="Arial" w:eastAsia="Batang" w:hAnsi="Arial" w:cs="Arial"/>
          <w:lang w:eastAsia="ja-JP"/>
        </w:rPr>
      </w:pPr>
      <w:r>
        <w:rPr>
          <w:rFonts w:eastAsia="Batang"/>
          <w:sz w:val="24"/>
          <w:szCs w:val="24"/>
          <w:lang w:eastAsia="ja-JP"/>
        </w:rPr>
        <w:t>(C1+C2)</w:t>
      </w:r>
      <w:r w:rsidR="00B8411F"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3B7686A5" w14:textId="77777777" w:rsidR="006068E5" w:rsidRPr="00C648AC" w:rsidRDefault="006068E5" w:rsidP="006068E5">
      <w:pPr>
        <w:pStyle w:val="B1"/>
        <w:ind w:left="284" w:firstLine="0"/>
        <w:rPr>
          <w:color w:val="FF0000"/>
          <w:lang w:eastAsia="ja-JP"/>
        </w:rPr>
      </w:pPr>
      <w:r w:rsidRPr="00C648AC">
        <w:rPr>
          <w:color w:val="FF0000"/>
          <w:lang w:eastAsia="ja-JP"/>
        </w:rPr>
        <w:t xml:space="preserve">C1 is the number of votes cast in person. </w:t>
      </w:r>
    </w:p>
    <w:p w14:paraId="4D18435A" w14:textId="77777777" w:rsidR="006068E5" w:rsidRDefault="006068E5" w:rsidP="006068E5">
      <w:pPr>
        <w:pStyle w:val="B1"/>
        <w:ind w:left="284" w:firstLine="0"/>
        <w:rPr>
          <w:color w:val="FF0000"/>
          <w:lang w:eastAsia="ja-JP"/>
        </w:rPr>
      </w:pPr>
      <w:r w:rsidRPr="00C648AC">
        <w:rPr>
          <w:color w:val="FF0000"/>
          <w:lang w:eastAsia="ja-JP"/>
        </w:rPr>
        <w:t>C2 is the number of votes cast by proxies given from a checked-in Individual Member; An Individual Member is considered checked in if a delegate registered for that Individual Member is checked in at the time the ballot closes.</w:t>
      </w:r>
    </w:p>
    <w:p w14:paraId="5D32132B" w14:textId="10C5A573"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r w:rsidR="00D57381" w:rsidRPr="00C648AC">
        <w:rPr>
          <w:rFonts w:eastAsia="Batang"/>
          <w:lang w:eastAsia="ja-JP"/>
        </w:rPr>
        <w:t>after the application of the voting cap as stated in Article 26 and 27</w:t>
      </w:r>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DA7D72"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522" w:name="_Toc40450176"/>
      <w:bookmarkStart w:id="523" w:name="_Toc53060440"/>
      <w:bookmarkStart w:id="524" w:name="_Toc97652202"/>
      <w:r w:rsidRPr="00332F0B">
        <w:lastRenderedPageBreak/>
        <w:t xml:space="preserve">Annex </w:t>
      </w:r>
      <w:r>
        <w:t>I</w:t>
      </w:r>
      <w:r w:rsidRPr="00332F0B">
        <w:t>:</w:t>
      </w:r>
      <w:r w:rsidRPr="00332F0B">
        <w:tab/>
      </w:r>
      <w:r>
        <w:t>Special procedures for exceptional situations restricting travel</w:t>
      </w:r>
      <w:bookmarkEnd w:id="522"/>
      <w:bookmarkEnd w:id="523"/>
      <w:bookmarkEnd w:id="524"/>
    </w:p>
    <w:p w14:paraId="5627C102" w14:textId="77777777"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3E519FDF" w14:textId="77777777" w:rsidR="00EE2F6B" w:rsidRDefault="00EE2F6B" w:rsidP="00B924DA"/>
    <w:p w14:paraId="274AE0CF" w14:textId="77777777" w:rsidR="00B924DA" w:rsidRPr="00322CE2" w:rsidRDefault="00B924DA" w:rsidP="00F740E5">
      <w:pPr>
        <w:rPr>
          <w:shd w:val="clear" w:color="auto" w:fill="FFFFFF"/>
        </w:rPr>
      </w:pPr>
    </w:p>
    <w:p w14:paraId="4934966D" w14:textId="77777777" w:rsidR="002C44C9" w:rsidRDefault="002C44C9" w:rsidP="00F740E5">
      <w:bookmarkStart w:id="525" w:name="Annex_F"/>
    </w:p>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lastRenderedPageBreak/>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8FF664E" w14:textId="77777777" w:rsidR="00331477" w:rsidRPr="00332F0B" w:rsidRDefault="00331477" w:rsidP="00331477">
      <w:pPr>
        <w:pStyle w:val="B1"/>
        <w:ind w:left="284" w:firstLine="0"/>
        <w:rPr>
          <w:rFonts w:ascii="Arial" w:eastAsia="Batang" w:hAnsi="Arial" w:cs="Arial"/>
          <w:lang w:eastAsia="ja-JP"/>
        </w:rPr>
      </w:pPr>
      <w:bookmarkStart w:id="526" w:name="F.3________Ad_hoc_meetings"/>
      <w:bookmarkEnd w:id="525"/>
      <w:bookmarkEnd w:id="526"/>
    </w:p>
    <w:p w14:paraId="0904AA50" w14:textId="77777777" w:rsidR="00331477" w:rsidRPr="00332F0B" w:rsidRDefault="00DA7D72"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27" w:name="_Toc17386132"/>
      <w:bookmarkStart w:id="528" w:name="_Toc40450177"/>
      <w:bookmarkStart w:id="529" w:name="_Toc53060442"/>
      <w:bookmarkStart w:id="530" w:name="_Toc97652203"/>
      <w:r w:rsidR="00BE5DB6" w:rsidRPr="00332F0B">
        <w:lastRenderedPageBreak/>
        <w:t xml:space="preserve">Annex </w:t>
      </w:r>
      <w:r w:rsidR="00B924DA">
        <w:t>J</w:t>
      </w:r>
      <w:r w:rsidR="00BE5DB6" w:rsidRPr="00332F0B">
        <w:t>:</w:t>
      </w:r>
      <w:r w:rsidR="00BE5DB6" w:rsidRPr="00332F0B">
        <w:tab/>
        <w:t>Change history</w:t>
      </w:r>
      <w:bookmarkEnd w:id="527"/>
      <w:bookmarkEnd w:id="528"/>
      <w:bookmarkEnd w:id="529"/>
      <w:bookmarkEnd w:id="530"/>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531" w:name="OLE_LINK138"/>
            <w:bookmarkStart w:id="532" w:name="OLE_LINK139"/>
            <w:bookmarkStart w:id="533" w:name="OLE_LINK140"/>
            <w:bookmarkEnd w:id="470"/>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r>
              <w:rPr>
                <w:rFonts w:ascii="Arial" w:hAnsi="Arial"/>
                <w:snapToGrid w:val="0"/>
                <w:color w:val="000000"/>
                <w:sz w:val="16"/>
              </w:rPr>
              <w:t>p</w:t>
            </w:r>
            <w:r w:rsidRPr="00814082">
              <w:rPr>
                <w:rFonts w:ascii="Arial" w:hAnsi="Arial"/>
                <w:snapToGrid w:val="0"/>
                <w:color w:val="000000"/>
                <w:sz w:val="16"/>
              </w:rPr>
              <w:t>CR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r w:rsidR="00894405">
              <w:rPr>
                <w:rFonts w:ascii="Arial" w:hAnsi="Arial"/>
                <w:snapToGrid w:val="0"/>
                <w:color w:val="000000"/>
                <w:sz w:val="16"/>
              </w:rPr>
              <w:t>p</w:t>
            </w:r>
            <w:r w:rsidRPr="00837766">
              <w:rPr>
                <w:rFonts w:ascii="Arial" w:hAnsi="Arial"/>
                <w:snapToGrid w:val="0"/>
                <w:color w:val="000000"/>
                <w:sz w:val="16"/>
              </w:rPr>
              <w:t>CR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Working Procedures pCR to introduce Voting Limitations on Corporate Groups</w:t>
            </w:r>
          </w:p>
        </w:tc>
      </w:tr>
      <w:tr w:rsidR="00623B1E" w:rsidRPr="00332F0B" w14:paraId="7DC4458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rFonts w:ascii="Arial" w:hAnsi="Arial"/>
                <w:snapToGrid w:val="0"/>
                <w:color w:val="000000"/>
                <w:sz w:val="16"/>
              </w:rPr>
            </w:pPr>
            <w:r>
              <w:rPr>
                <w:rFonts w:ascii="Arial" w:hAnsi="Arial"/>
                <w:snapToGrid w:val="0"/>
                <w:color w:val="000000"/>
                <w:sz w:val="16"/>
              </w:rPr>
              <w:t>PCG52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rFonts w:ascii="Arial" w:hAnsi="Arial"/>
                <w:snapToGrid w:val="0"/>
                <w:color w:val="000000"/>
                <w:sz w:val="16"/>
              </w:rPr>
            </w:pPr>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p>
        </w:tc>
      </w:tr>
      <w:tr w:rsidR="00623B1E" w:rsidRPr="00332F0B" w14:paraId="2F756D32"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rFonts w:ascii="Arial" w:hAnsi="Arial"/>
                <w:snapToGrid w:val="0"/>
                <w:color w:val="000000"/>
                <w:sz w:val="16"/>
              </w:rPr>
            </w:pPr>
            <w:r>
              <w:rPr>
                <w:rFonts w:ascii="Arial" w:hAnsi="Arial"/>
                <w:snapToGrid w:val="0"/>
                <w:color w:val="000000"/>
                <w:sz w:val="16"/>
              </w:rPr>
              <w:t>PCG52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rFonts w:ascii="Arial" w:hAnsi="Arial"/>
                <w:snapToGrid w:val="0"/>
                <w:color w:val="000000"/>
                <w:sz w:val="16"/>
              </w:rPr>
            </w:pPr>
            <w:r>
              <w:rPr>
                <w:rFonts w:ascii="Arial" w:hAnsi="Arial"/>
                <w:snapToGrid w:val="0"/>
                <w:color w:val="000000"/>
                <w:sz w:val="16"/>
              </w:rPr>
              <w:t xml:space="preserve">Working Procedures </w:t>
            </w:r>
            <w:r w:rsidR="0018405A">
              <w:rPr>
                <w:rFonts w:ascii="Arial" w:hAnsi="Arial"/>
                <w:snapToGrid w:val="0"/>
                <w:color w:val="000000"/>
                <w:sz w:val="16"/>
              </w:rPr>
              <w:t xml:space="preserve">: changes to </w:t>
            </w:r>
            <w:r>
              <w:rPr>
                <w:rFonts w:ascii="Arial" w:hAnsi="Arial"/>
                <w:snapToGrid w:val="0"/>
                <w:color w:val="000000"/>
                <w:sz w:val="16"/>
              </w:rPr>
              <w:t>Annex H</w:t>
            </w:r>
          </w:p>
        </w:tc>
      </w:tr>
      <w:bookmarkEnd w:id="531"/>
      <w:bookmarkEnd w:id="532"/>
      <w:bookmarkEnd w:id="533"/>
    </w:tbl>
    <w:p w14:paraId="4D742722" w14:textId="77777777" w:rsidR="00BE5DB6" w:rsidRPr="00332F0B" w:rsidRDefault="00BE5DB6" w:rsidP="00BE5DB6"/>
    <w:p w14:paraId="7C0E2401" w14:textId="77777777" w:rsidR="005850AA" w:rsidRPr="008116BC" w:rsidRDefault="00DA7D72"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91807" w14:textId="77777777" w:rsidR="000B271B" w:rsidRDefault="000B271B">
      <w:r>
        <w:separator/>
      </w:r>
    </w:p>
  </w:endnote>
  <w:endnote w:type="continuationSeparator" w:id="0">
    <w:p w14:paraId="0474551D" w14:textId="77777777" w:rsidR="000B271B" w:rsidRDefault="000B2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DBC94" w14:textId="77777777" w:rsidR="000B271B" w:rsidRDefault="000B271B">
      <w:r>
        <w:separator/>
      </w:r>
    </w:p>
  </w:footnote>
  <w:footnote w:type="continuationSeparator" w:id="0">
    <w:p w14:paraId="613E3F9A" w14:textId="77777777" w:rsidR="000B271B" w:rsidRDefault="000B27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0"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3"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3"/>
  </w:num>
  <w:num w:numId="3" w16cid:durableId="533074995">
    <w:abstractNumId w:val="12"/>
  </w:num>
  <w:num w:numId="4" w16cid:durableId="676005615">
    <w:abstractNumId w:val="10"/>
  </w:num>
  <w:num w:numId="5" w16cid:durableId="511067757">
    <w:abstractNumId w:val="4"/>
  </w:num>
  <w:num w:numId="6" w16cid:durableId="23946538">
    <w:abstractNumId w:val="26"/>
  </w:num>
  <w:num w:numId="7" w16cid:durableId="1287813165">
    <w:abstractNumId w:val="8"/>
  </w:num>
  <w:num w:numId="8" w16cid:durableId="971248496">
    <w:abstractNumId w:val="21"/>
  </w:num>
  <w:num w:numId="9" w16cid:durableId="1728190009">
    <w:abstractNumId w:val="25"/>
  </w:num>
  <w:num w:numId="10" w16cid:durableId="1195315135">
    <w:abstractNumId w:val="17"/>
  </w:num>
  <w:num w:numId="11" w16cid:durableId="1093431214">
    <w:abstractNumId w:val="16"/>
  </w:num>
  <w:num w:numId="12" w16cid:durableId="880750156">
    <w:abstractNumId w:val="22"/>
  </w:num>
  <w:num w:numId="13" w16cid:durableId="1735660744">
    <w:abstractNumId w:val="1"/>
  </w:num>
  <w:num w:numId="14" w16cid:durableId="1866943975">
    <w:abstractNumId w:val="2"/>
  </w:num>
  <w:num w:numId="15" w16cid:durableId="1565488055">
    <w:abstractNumId w:val="9"/>
  </w:num>
  <w:num w:numId="16" w16cid:durableId="220216256">
    <w:abstractNumId w:val="20"/>
  </w:num>
  <w:num w:numId="17" w16cid:durableId="2143884716">
    <w:abstractNumId w:val="6"/>
  </w:num>
  <w:num w:numId="18" w16cid:durableId="245117992">
    <w:abstractNumId w:val="19"/>
  </w:num>
  <w:num w:numId="19" w16cid:durableId="610746057">
    <w:abstractNumId w:val="5"/>
  </w:num>
  <w:num w:numId="20" w16cid:durableId="1697461980">
    <w:abstractNumId w:val="14"/>
  </w:num>
  <w:num w:numId="21" w16cid:durableId="1389838601">
    <w:abstractNumId w:val="18"/>
  </w:num>
  <w:num w:numId="22" w16cid:durableId="849949720">
    <w:abstractNumId w:val="3"/>
  </w:num>
  <w:num w:numId="23" w16cid:durableId="104159076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5"/>
  </w:num>
  <w:num w:numId="25" w16cid:durableId="1178884475">
    <w:abstractNumId w:val="24"/>
  </w:num>
  <w:num w:numId="26" w16cid:durableId="209077123">
    <w:abstractNumId w:val="11"/>
  </w:num>
  <w:num w:numId="27" w16cid:durableId="10728934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8" w:dllVersion="513" w:checkStyle="1"/>
  <w:activeWritingStyle w:appName="MSWord" w:lang="en-US" w:vendorID="8" w:dllVersion="513" w:checkStyle="1"/>
  <w:activeWritingStyle w:appName="MSWord" w:lang="fr-FR" w:vendorID="9" w:dllVersion="512"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qwUABIJmzCwAAAA="/>
  </w:docVars>
  <w:rsids>
    <w:rsidRoot w:val="00207A4C"/>
    <w:rsid w:val="0000328C"/>
    <w:rsid w:val="000351E7"/>
    <w:rsid w:val="00044DCC"/>
    <w:rsid w:val="0004601C"/>
    <w:rsid w:val="00050160"/>
    <w:rsid w:val="000621EF"/>
    <w:rsid w:val="000623BF"/>
    <w:rsid w:val="000630C2"/>
    <w:rsid w:val="00063D32"/>
    <w:rsid w:val="000715B5"/>
    <w:rsid w:val="00072C31"/>
    <w:rsid w:val="00074759"/>
    <w:rsid w:val="00080DBE"/>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E88"/>
    <w:rsid w:val="001C77DA"/>
    <w:rsid w:val="001D25A7"/>
    <w:rsid w:val="001D45AB"/>
    <w:rsid w:val="001D6A37"/>
    <w:rsid w:val="001E1EA3"/>
    <w:rsid w:val="001E5A6F"/>
    <w:rsid w:val="001F4338"/>
    <w:rsid w:val="001F4A60"/>
    <w:rsid w:val="001F4C23"/>
    <w:rsid w:val="0020135C"/>
    <w:rsid w:val="002058A2"/>
    <w:rsid w:val="00207A4C"/>
    <w:rsid w:val="00212397"/>
    <w:rsid w:val="00233752"/>
    <w:rsid w:val="0023613F"/>
    <w:rsid w:val="00243024"/>
    <w:rsid w:val="0025496F"/>
    <w:rsid w:val="00260A02"/>
    <w:rsid w:val="0026737E"/>
    <w:rsid w:val="002740B5"/>
    <w:rsid w:val="00274855"/>
    <w:rsid w:val="002829D4"/>
    <w:rsid w:val="00296683"/>
    <w:rsid w:val="00296BBE"/>
    <w:rsid w:val="002A3164"/>
    <w:rsid w:val="002A393B"/>
    <w:rsid w:val="002A4014"/>
    <w:rsid w:val="002A73B4"/>
    <w:rsid w:val="002B2F30"/>
    <w:rsid w:val="002B3080"/>
    <w:rsid w:val="002B79D8"/>
    <w:rsid w:val="002C44C9"/>
    <w:rsid w:val="002F0021"/>
    <w:rsid w:val="002F0F1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780"/>
    <w:rsid w:val="00390F8D"/>
    <w:rsid w:val="00396C29"/>
    <w:rsid w:val="003A1E59"/>
    <w:rsid w:val="003A4EAB"/>
    <w:rsid w:val="003A691A"/>
    <w:rsid w:val="003A763C"/>
    <w:rsid w:val="003B349F"/>
    <w:rsid w:val="003B70AB"/>
    <w:rsid w:val="003C08C2"/>
    <w:rsid w:val="003C6A9E"/>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E20"/>
    <w:rsid w:val="00452FE5"/>
    <w:rsid w:val="004553A5"/>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685"/>
    <w:rsid w:val="00670630"/>
    <w:rsid w:val="00693D82"/>
    <w:rsid w:val="0069601E"/>
    <w:rsid w:val="006A1715"/>
    <w:rsid w:val="006C0F36"/>
    <w:rsid w:val="006C5335"/>
    <w:rsid w:val="006C6E65"/>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2C4C"/>
    <w:rsid w:val="008236BE"/>
    <w:rsid w:val="00837216"/>
    <w:rsid w:val="00837766"/>
    <w:rsid w:val="00841199"/>
    <w:rsid w:val="00847045"/>
    <w:rsid w:val="00850940"/>
    <w:rsid w:val="00854EDF"/>
    <w:rsid w:val="008624C0"/>
    <w:rsid w:val="00865D38"/>
    <w:rsid w:val="008709EB"/>
    <w:rsid w:val="0087115F"/>
    <w:rsid w:val="00872B16"/>
    <w:rsid w:val="008800B9"/>
    <w:rsid w:val="00887946"/>
    <w:rsid w:val="00894405"/>
    <w:rsid w:val="0089567C"/>
    <w:rsid w:val="00897A13"/>
    <w:rsid w:val="008A148C"/>
    <w:rsid w:val="008B234B"/>
    <w:rsid w:val="008B2D8E"/>
    <w:rsid w:val="008B4697"/>
    <w:rsid w:val="008B4C9F"/>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84FE9"/>
    <w:rsid w:val="00991696"/>
    <w:rsid w:val="009A4922"/>
    <w:rsid w:val="009A66AA"/>
    <w:rsid w:val="009C3714"/>
    <w:rsid w:val="009C5AAF"/>
    <w:rsid w:val="009D1704"/>
    <w:rsid w:val="009D5765"/>
    <w:rsid w:val="009E50F0"/>
    <w:rsid w:val="009E5B73"/>
    <w:rsid w:val="009F6655"/>
    <w:rsid w:val="009F6D44"/>
    <w:rsid w:val="00A00D8B"/>
    <w:rsid w:val="00A0474B"/>
    <w:rsid w:val="00A15505"/>
    <w:rsid w:val="00A20C29"/>
    <w:rsid w:val="00A319E7"/>
    <w:rsid w:val="00A4298A"/>
    <w:rsid w:val="00A44AEE"/>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F04A5"/>
    <w:rsid w:val="00B10AFB"/>
    <w:rsid w:val="00B10D8D"/>
    <w:rsid w:val="00B12D8C"/>
    <w:rsid w:val="00B209D7"/>
    <w:rsid w:val="00B32B16"/>
    <w:rsid w:val="00B360A5"/>
    <w:rsid w:val="00B4027A"/>
    <w:rsid w:val="00B4179D"/>
    <w:rsid w:val="00B46203"/>
    <w:rsid w:val="00B5183A"/>
    <w:rsid w:val="00B6236C"/>
    <w:rsid w:val="00B707EB"/>
    <w:rsid w:val="00B73339"/>
    <w:rsid w:val="00B739A0"/>
    <w:rsid w:val="00B829C7"/>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BE7B36"/>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20AC"/>
    <w:rsid w:val="00D83CED"/>
    <w:rsid w:val="00D847E4"/>
    <w:rsid w:val="00D95306"/>
    <w:rsid w:val="00DA0209"/>
    <w:rsid w:val="00DA1848"/>
    <w:rsid w:val="00DA4495"/>
    <w:rsid w:val="00DA6EA3"/>
    <w:rsid w:val="00DA7D72"/>
    <w:rsid w:val="00DB672E"/>
    <w:rsid w:val="00DD7087"/>
    <w:rsid w:val="00DE2B6A"/>
    <w:rsid w:val="00DF1F93"/>
    <w:rsid w:val="00E0799A"/>
    <w:rsid w:val="00E13C00"/>
    <w:rsid w:val="00E21795"/>
    <w:rsid w:val="00E32B76"/>
    <w:rsid w:val="00E35968"/>
    <w:rsid w:val="00E370DB"/>
    <w:rsid w:val="00E40551"/>
    <w:rsid w:val="00E45BF4"/>
    <w:rsid w:val="00E54855"/>
    <w:rsid w:val="00E604D9"/>
    <w:rsid w:val="00E60875"/>
    <w:rsid w:val="00E61B76"/>
    <w:rsid w:val="00E626A4"/>
    <w:rsid w:val="00E62839"/>
    <w:rsid w:val="00E71486"/>
    <w:rsid w:val="00E71809"/>
    <w:rsid w:val="00E71F93"/>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6E5"/>
    <w:rsid w:val="00F3611C"/>
    <w:rsid w:val="00F37084"/>
    <w:rsid w:val="00F40B2C"/>
    <w:rsid w:val="00F47FB6"/>
    <w:rsid w:val="00F60D5F"/>
    <w:rsid w:val="00F721CB"/>
    <w:rsid w:val="00F740E5"/>
    <w:rsid w:val="00F770E5"/>
    <w:rsid w:val="00FA26CE"/>
    <w:rsid w:val="00FA76CC"/>
    <w:rsid w:val="00FB0043"/>
    <w:rsid w:val="00FB0BFF"/>
    <w:rsid w:val="00FC4474"/>
    <w:rsid w:val="00FD4A3E"/>
    <w:rsid w:val="00FD4EE2"/>
    <w:rsid w:val="00FD5763"/>
    <w:rsid w:val="00FD6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4FE9"/>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984FE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984FE9"/>
    <w:pPr>
      <w:pBdr>
        <w:top w:val="none" w:sz="0" w:space="0" w:color="auto"/>
      </w:pBdr>
      <w:spacing w:before="180"/>
      <w:outlineLvl w:val="1"/>
    </w:pPr>
    <w:rPr>
      <w:sz w:val="32"/>
    </w:rPr>
  </w:style>
  <w:style w:type="paragraph" w:styleId="Heading3">
    <w:name w:val="heading 3"/>
    <w:aliases w:val="H3"/>
    <w:basedOn w:val="Heading2"/>
    <w:next w:val="Normal"/>
    <w:qFormat/>
    <w:rsid w:val="00984FE9"/>
    <w:pPr>
      <w:spacing w:before="120"/>
      <w:outlineLvl w:val="2"/>
    </w:pPr>
    <w:rPr>
      <w:sz w:val="28"/>
    </w:rPr>
  </w:style>
  <w:style w:type="paragraph" w:styleId="Heading4">
    <w:name w:val="heading 4"/>
    <w:aliases w:val="H4"/>
    <w:basedOn w:val="Heading3"/>
    <w:next w:val="Normal"/>
    <w:qFormat/>
    <w:rsid w:val="00984FE9"/>
    <w:pPr>
      <w:ind w:left="1418" w:hanging="1418"/>
      <w:outlineLvl w:val="3"/>
    </w:pPr>
    <w:rPr>
      <w:sz w:val="24"/>
    </w:rPr>
  </w:style>
  <w:style w:type="paragraph" w:styleId="Heading5">
    <w:name w:val="heading 5"/>
    <w:aliases w:val="H5"/>
    <w:basedOn w:val="Heading4"/>
    <w:next w:val="Normal"/>
    <w:qFormat/>
    <w:rsid w:val="00984FE9"/>
    <w:pPr>
      <w:ind w:left="1701" w:hanging="1701"/>
      <w:outlineLvl w:val="4"/>
    </w:pPr>
    <w:rPr>
      <w:sz w:val="22"/>
    </w:rPr>
  </w:style>
  <w:style w:type="paragraph" w:styleId="Heading6">
    <w:name w:val="heading 6"/>
    <w:basedOn w:val="H6"/>
    <w:next w:val="Normal"/>
    <w:qFormat/>
    <w:rsid w:val="00984FE9"/>
    <w:pPr>
      <w:outlineLvl w:val="5"/>
    </w:pPr>
  </w:style>
  <w:style w:type="paragraph" w:styleId="Heading7">
    <w:name w:val="heading 7"/>
    <w:basedOn w:val="H6"/>
    <w:next w:val="Normal"/>
    <w:qFormat/>
    <w:rsid w:val="00984FE9"/>
    <w:pPr>
      <w:outlineLvl w:val="6"/>
    </w:pPr>
  </w:style>
  <w:style w:type="paragraph" w:styleId="Heading8">
    <w:name w:val="heading 8"/>
    <w:basedOn w:val="Heading1"/>
    <w:next w:val="Normal"/>
    <w:qFormat/>
    <w:rsid w:val="00984FE9"/>
    <w:pPr>
      <w:ind w:left="0" w:firstLine="0"/>
      <w:outlineLvl w:val="7"/>
    </w:pPr>
  </w:style>
  <w:style w:type="paragraph" w:styleId="Heading9">
    <w:name w:val="heading 9"/>
    <w:basedOn w:val="Heading8"/>
    <w:next w:val="Normal"/>
    <w:qFormat/>
    <w:rsid w:val="00984FE9"/>
    <w:pPr>
      <w:outlineLvl w:val="8"/>
    </w:pPr>
  </w:style>
  <w:style w:type="character" w:default="1" w:styleId="DefaultParagraphFont">
    <w:name w:val="Default Paragraph Font"/>
    <w:semiHidden/>
    <w:rsid w:val="00984FE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4FE9"/>
  </w:style>
  <w:style w:type="paragraph" w:customStyle="1" w:styleId="H6">
    <w:name w:val="H6"/>
    <w:basedOn w:val="Heading5"/>
    <w:next w:val="Normal"/>
    <w:rsid w:val="00984FE9"/>
    <w:pPr>
      <w:ind w:left="1985" w:hanging="1985"/>
      <w:outlineLvl w:val="9"/>
    </w:pPr>
    <w:rPr>
      <w:sz w:val="20"/>
    </w:rPr>
  </w:style>
  <w:style w:type="paragraph" w:styleId="TOC8">
    <w:name w:val="toc 8"/>
    <w:basedOn w:val="TOC1"/>
    <w:semiHidden/>
    <w:rsid w:val="00984FE9"/>
    <w:pPr>
      <w:spacing w:before="180"/>
      <w:ind w:left="2693" w:hanging="2693"/>
    </w:pPr>
    <w:rPr>
      <w:b/>
    </w:rPr>
  </w:style>
  <w:style w:type="paragraph" w:styleId="TOC1">
    <w:name w:val="toc 1"/>
    <w:rsid w:val="00984FE9"/>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984FE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984FE9"/>
    <w:pPr>
      <w:ind w:left="1701" w:hanging="1701"/>
    </w:pPr>
  </w:style>
  <w:style w:type="paragraph" w:styleId="TOC4">
    <w:name w:val="toc 4"/>
    <w:basedOn w:val="TOC3"/>
    <w:semiHidden/>
    <w:rsid w:val="00984FE9"/>
    <w:pPr>
      <w:ind w:left="1418" w:hanging="1418"/>
    </w:pPr>
  </w:style>
  <w:style w:type="paragraph" w:styleId="TOC3">
    <w:name w:val="toc 3"/>
    <w:basedOn w:val="TOC2"/>
    <w:rsid w:val="00984FE9"/>
    <w:pPr>
      <w:ind w:left="1134" w:hanging="1134"/>
    </w:pPr>
  </w:style>
  <w:style w:type="paragraph" w:styleId="TOC2">
    <w:name w:val="toc 2"/>
    <w:basedOn w:val="TOC1"/>
    <w:rsid w:val="00984FE9"/>
    <w:pPr>
      <w:keepNext w:val="0"/>
      <w:spacing w:before="0"/>
      <w:ind w:left="851" w:hanging="851"/>
    </w:pPr>
    <w:rPr>
      <w:sz w:val="20"/>
    </w:rPr>
  </w:style>
  <w:style w:type="paragraph" w:styleId="Index2">
    <w:name w:val="index 2"/>
    <w:basedOn w:val="Index1"/>
    <w:semiHidden/>
    <w:rsid w:val="00984FE9"/>
    <w:pPr>
      <w:ind w:left="284"/>
    </w:pPr>
  </w:style>
  <w:style w:type="paragraph" w:styleId="Index1">
    <w:name w:val="index 1"/>
    <w:basedOn w:val="Normal"/>
    <w:semiHidden/>
    <w:rsid w:val="00984FE9"/>
    <w:pPr>
      <w:keepLines/>
      <w:spacing w:after="0"/>
    </w:pPr>
  </w:style>
  <w:style w:type="paragraph" w:customStyle="1" w:styleId="ZH">
    <w:name w:val="ZH"/>
    <w:rsid w:val="00984FE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984FE9"/>
    <w:pPr>
      <w:outlineLvl w:val="9"/>
    </w:pPr>
  </w:style>
  <w:style w:type="paragraph" w:styleId="ListNumber2">
    <w:name w:val="List Number 2"/>
    <w:basedOn w:val="ListNumber"/>
    <w:rsid w:val="00984FE9"/>
    <w:pPr>
      <w:ind w:left="851"/>
    </w:pPr>
  </w:style>
  <w:style w:type="paragraph" w:styleId="ListNumber">
    <w:name w:val="List Number"/>
    <w:aliases w:val="OL"/>
    <w:basedOn w:val="List"/>
    <w:rsid w:val="00984FE9"/>
  </w:style>
  <w:style w:type="paragraph" w:styleId="List">
    <w:name w:val="List"/>
    <w:basedOn w:val="Normal"/>
    <w:rsid w:val="00984FE9"/>
    <w:pPr>
      <w:ind w:left="568" w:hanging="284"/>
    </w:pPr>
  </w:style>
  <w:style w:type="paragraph" w:styleId="Header">
    <w:name w:val="header"/>
    <w:rsid w:val="00984FE9"/>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984FE9"/>
    <w:rPr>
      <w:b/>
      <w:position w:val="6"/>
      <w:sz w:val="16"/>
    </w:rPr>
  </w:style>
  <w:style w:type="paragraph" w:styleId="FootnoteText">
    <w:name w:val="footnote text"/>
    <w:basedOn w:val="Normal"/>
    <w:semiHidden/>
    <w:rsid w:val="00984FE9"/>
    <w:pPr>
      <w:keepLines/>
      <w:spacing w:after="0"/>
      <w:ind w:left="454" w:hanging="454"/>
    </w:pPr>
    <w:rPr>
      <w:sz w:val="16"/>
    </w:rPr>
  </w:style>
  <w:style w:type="paragraph" w:customStyle="1" w:styleId="TAH">
    <w:name w:val="TAH"/>
    <w:basedOn w:val="TAC"/>
    <w:rsid w:val="00984FE9"/>
    <w:rPr>
      <w:b/>
    </w:rPr>
  </w:style>
  <w:style w:type="paragraph" w:customStyle="1" w:styleId="TAC">
    <w:name w:val="TAC"/>
    <w:basedOn w:val="TAL"/>
    <w:rsid w:val="00984FE9"/>
    <w:pPr>
      <w:jc w:val="center"/>
    </w:pPr>
  </w:style>
  <w:style w:type="paragraph" w:customStyle="1" w:styleId="TAL">
    <w:name w:val="TAL"/>
    <w:basedOn w:val="Normal"/>
    <w:rsid w:val="00984FE9"/>
    <w:pPr>
      <w:keepNext/>
      <w:keepLines/>
      <w:spacing w:after="0"/>
    </w:pPr>
    <w:rPr>
      <w:rFonts w:ascii="Arial" w:hAnsi="Arial"/>
      <w:sz w:val="18"/>
    </w:rPr>
  </w:style>
  <w:style w:type="paragraph" w:customStyle="1" w:styleId="TF">
    <w:name w:val="TF"/>
    <w:basedOn w:val="TH"/>
    <w:rsid w:val="00984FE9"/>
    <w:pPr>
      <w:keepNext w:val="0"/>
      <w:spacing w:before="0" w:after="240"/>
    </w:pPr>
  </w:style>
  <w:style w:type="paragraph" w:customStyle="1" w:styleId="TH">
    <w:name w:val="TH"/>
    <w:basedOn w:val="Normal"/>
    <w:rsid w:val="00984FE9"/>
    <w:pPr>
      <w:keepNext/>
      <w:keepLines/>
      <w:spacing w:before="60"/>
      <w:jc w:val="center"/>
    </w:pPr>
    <w:rPr>
      <w:rFonts w:ascii="Arial" w:hAnsi="Arial"/>
      <w:b/>
    </w:rPr>
  </w:style>
  <w:style w:type="paragraph" w:customStyle="1" w:styleId="NO">
    <w:name w:val="NO"/>
    <w:basedOn w:val="Normal"/>
    <w:rsid w:val="00984FE9"/>
    <w:pPr>
      <w:keepLines/>
      <w:ind w:left="1135" w:hanging="851"/>
    </w:pPr>
  </w:style>
  <w:style w:type="paragraph" w:styleId="TOC9">
    <w:name w:val="toc 9"/>
    <w:basedOn w:val="TOC8"/>
    <w:semiHidden/>
    <w:rsid w:val="00984FE9"/>
    <w:pPr>
      <w:ind w:left="1418" w:hanging="1418"/>
    </w:pPr>
  </w:style>
  <w:style w:type="paragraph" w:customStyle="1" w:styleId="EX">
    <w:name w:val="EX"/>
    <w:basedOn w:val="Normal"/>
    <w:rsid w:val="00984FE9"/>
    <w:pPr>
      <w:keepLines/>
      <w:ind w:left="1702" w:hanging="1418"/>
    </w:pPr>
  </w:style>
  <w:style w:type="paragraph" w:customStyle="1" w:styleId="FP">
    <w:name w:val="FP"/>
    <w:basedOn w:val="Normal"/>
    <w:rsid w:val="00984FE9"/>
    <w:pPr>
      <w:spacing w:after="0"/>
    </w:pPr>
  </w:style>
  <w:style w:type="paragraph" w:customStyle="1" w:styleId="LD">
    <w:name w:val="LD"/>
    <w:rsid w:val="00984FE9"/>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984FE9"/>
    <w:pPr>
      <w:spacing w:after="0"/>
    </w:pPr>
  </w:style>
  <w:style w:type="paragraph" w:customStyle="1" w:styleId="EW">
    <w:name w:val="EW"/>
    <w:basedOn w:val="EX"/>
    <w:rsid w:val="00984FE9"/>
    <w:pPr>
      <w:spacing w:after="0"/>
    </w:pPr>
  </w:style>
  <w:style w:type="paragraph" w:styleId="TOC6">
    <w:name w:val="toc 6"/>
    <w:basedOn w:val="TOC5"/>
    <w:next w:val="Normal"/>
    <w:semiHidden/>
    <w:rsid w:val="00984FE9"/>
    <w:pPr>
      <w:ind w:left="1985" w:hanging="1985"/>
    </w:pPr>
  </w:style>
  <w:style w:type="paragraph" w:styleId="TOC7">
    <w:name w:val="toc 7"/>
    <w:basedOn w:val="TOC6"/>
    <w:next w:val="Normal"/>
    <w:semiHidden/>
    <w:rsid w:val="00984FE9"/>
    <w:pPr>
      <w:ind w:left="2268" w:hanging="2268"/>
    </w:pPr>
  </w:style>
  <w:style w:type="paragraph" w:styleId="ListBullet2">
    <w:name w:val="List Bullet 2"/>
    <w:basedOn w:val="ListBullet"/>
    <w:rsid w:val="00984FE9"/>
    <w:pPr>
      <w:ind w:left="851"/>
    </w:pPr>
  </w:style>
  <w:style w:type="paragraph" w:styleId="ListBullet">
    <w:name w:val="List Bullet"/>
    <w:aliases w:val="UL"/>
    <w:basedOn w:val="List"/>
    <w:rsid w:val="00984FE9"/>
  </w:style>
  <w:style w:type="paragraph" w:styleId="ListBullet3">
    <w:name w:val="List Bullet 3"/>
    <w:basedOn w:val="ListBullet2"/>
    <w:rsid w:val="00984FE9"/>
    <w:pPr>
      <w:ind w:left="1135"/>
    </w:pPr>
  </w:style>
  <w:style w:type="paragraph" w:customStyle="1" w:styleId="EQ">
    <w:name w:val="EQ"/>
    <w:basedOn w:val="Normal"/>
    <w:next w:val="Normal"/>
    <w:rsid w:val="00984FE9"/>
    <w:pPr>
      <w:keepLines/>
      <w:tabs>
        <w:tab w:val="center" w:pos="4536"/>
        <w:tab w:val="right" w:pos="9072"/>
      </w:tabs>
    </w:pPr>
    <w:rPr>
      <w:noProof/>
    </w:rPr>
  </w:style>
  <w:style w:type="paragraph" w:customStyle="1" w:styleId="NF">
    <w:name w:val="NF"/>
    <w:basedOn w:val="NO"/>
    <w:rsid w:val="00984FE9"/>
    <w:pPr>
      <w:keepNext/>
      <w:spacing w:after="0"/>
    </w:pPr>
    <w:rPr>
      <w:rFonts w:ascii="Arial" w:hAnsi="Arial"/>
      <w:sz w:val="18"/>
    </w:rPr>
  </w:style>
  <w:style w:type="paragraph" w:customStyle="1" w:styleId="PL">
    <w:name w:val="PL"/>
    <w:rsid w:val="00984FE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984FE9"/>
    <w:pPr>
      <w:jc w:val="right"/>
    </w:pPr>
  </w:style>
  <w:style w:type="paragraph" w:customStyle="1" w:styleId="TAN">
    <w:name w:val="TAN"/>
    <w:basedOn w:val="TAL"/>
    <w:rsid w:val="00984FE9"/>
    <w:pPr>
      <w:ind w:left="851" w:hanging="851"/>
    </w:pPr>
  </w:style>
  <w:style w:type="paragraph" w:customStyle="1" w:styleId="ZA">
    <w:name w:val="ZA"/>
    <w:rsid w:val="00984FE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984FE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984FE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984FE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984FE9"/>
    <w:pPr>
      <w:framePr w:wrap="notBeside" w:y="16161"/>
    </w:pPr>
  </w:style>
  <w:style w:type="character" w:customStyle="1" w:styleId="ZGSM">
    <w:name w:val="ZGSM"/>
    <w:rsid w:val="00984FE9"/>
  </w:style>
  <w:style w:type="paragraph" w:styleId="List2">
    <w:name w:val="List 2"/>
    <w:basedOn w:val="List"/>
    <w:rsid w:val="00984FE9"/>
    <w:pPr>
      <w:ind w:left="851"/>
    </w:pPr>
  </w:style>
  <w:style w:type="paragraph" w:customStyle="1" w:styleId="ZG">
    <w:name w:val="ZG"/>
    <w:rsid w:val="00984FE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984FE9"/>
    <w:pPr>
      <w:ind w:left="1135"/>
    </w:pPr>
  </w:style>
  <w:style w:type="paragraph" w:styleId="List4">
    <w:name w:val="List 4"/>
    <w:basedOn w:val="List3"/>
    <w:rsid w:val="00984FE9"/>
    <w:pPr>
      <w:ind w:left="1418"/>
    </w:pPr>
  </w:style>
  <w:style w:type="paragraph" w:styleId="List5">
    <w:name w:val="List 5"/>
    <w:basedOn w:val="List4"/>
    <w:rsid w:val="00984FE9"/>
    <w:pPr>
      <w:ind w:left="1702"/>
    </w:pPr>
  </w:style>
  <w:style w:type="paragraph" w:customStyle="1" w:styleId="EditorsNote">
    <w:name w:val="Editor's Note"/>
    <w:basedOn w:val="NO"/>
    <w:rsid w:val="00984FE9"/>
    <w:rPr>
      <w:color w:val="FF0000"/>
    </w:rPr>
  </w:style>
  <w:style w:type="paragraph" w:styleId="ListBullet4">
    <w:name w:val="List Bullet 4"/>
    <w:basedOn w:val="ListBullet3"/>
    <w:rsid w:val="00984FE9"/>
    <w:pPr>
      <w:ind w:left="1418"/>
    </w:pPr>
  </w:style>
  <w:style w:type="paragraph" w:styleId="ListBullet5">
    <w:name w:val="List Bullet 5"/>
    <w:basedOn w:val="ListBullet4"/>
    <w:rsid w:val="00984FE9"/>
    <w:pPr>
      <w:ind w:left="1702"/>
    </w:pPr>
  </w:style>
  <w:style w:type="paragraph" w:customStyle="1" w:styleId="B1">
    <w:name w:val="B1"/>
    <w:basedOn w:val="List"/>
    <w:rsid w:val="00984FE9"/>
  </w:style>
  <w:style w:type="paragraph" w:customStyle="1" w:styleId="B2">
    <w:name w:val="B2"/>
    <w:basedOn w:val="List2"/>
    <w:rsid w:val="00984FE9"/>
  </w:style>
  <w:style w:type="paragraph" w:customStyle="1" w:styleId="B3">
    <w:name w:val="B3"/>
    <w:basedOn w:val="List3"/>
    <w:rsid w:val="00984FE9"/>
  </w:style>
  <w:style w:type="paragraph" w:customStyle="1" w:styleId="B4">
    <w:name w:val="B4"/>
    <w:basedOn w:val="List4"/>
    <w:rsid w:val="00984FE9"/>
  </w:style>
  <w:style w:type="paragraph" w:customStyle="1" w:styleId="B5">
    <w:name w:val="B5"/>
    <w:basedOn w:val="List5"/>
    <w:rsid w:val="00984FE9"/>
  </w:style>
  <w:style w:type="paragraph" w:styleId="Footer">
    <w:name w:val="footer"/>
    <w:basedOn w:val="Header"/>
    <w:rsid w:val="00984FE9"/>
    <w:pPr>
      <w:jc w:val="center"/>
    </w:pPr>
    <w:rPr>
      <w:i/>
    </w:rPr>
  </w:style>
  <w:style w:type="paragraph" w:customStyle="1" w:styleId="ZTD">
    <w:name w:val="ZTD"/>
    <w:basedOn w:val="ZB"/>
    <w:rsid w:val="00984FE9"/>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7</Pages>
  <Words>14130</Words>
  <Characters>73054</Characters>
  <Application>Microsoft Office Word</Application>
  <DocSecurity>0</DocSecurity>
  <Lines>1623</Lines>
  <Paragraphs>117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86006</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Issam TOUFIK</cp:lastModifiedBy>
  <cp:revision>3</cp:revision>
  <cp:lastPrinted>2014-07-29T11:34:00Z</cp:lastPrinted>
  <dcterms:created xsi:type="dcterms:W3CDTF">2024-06-04T15:08:00Z</dcterms:created>
  <dcterms:modified xsi:type="dcterms:W3CDTF">2024-06-0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